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15A29A" w14:textId="0FCF98A8" w:rsidR="00655342" w:rsidRPr="003A399B" w:rsidRDefault="00663915" w:rsidP="003A399B">
      <w:pPr>
        <w:pStyle w:val="Heading1"/>
        <w:spacing w:line="480" w:lineRule="auto"/>
        <w:ind w:left="1701"/>
        <w:rPr>
          <w:rFonts w:ascii="Arial" w:hAnsi="Arial" w:cs="Arial"/>
          <w:b/>
          <w:color w:val="7030A0"/>
          <w:sz w:val="60"/>
          <w:szCs w:val="60"/>
          <w:lang w:val="en-US"/>
        </w:rPr>
      </w:pPr>
      <w:r w:rsidRPr="00531762">
        <w:rPr>
          <w:rFonts w:ascii="Arial" w:hAnsi="Arial" w:cs="Arial"/>
          <w:noProof/>
          <w:color w:val="7030A0"/>
          <w:sz w:val="60"/>
          <w:szCs w:val="60"/>
          <w:lang w:val="en-PH" w:eastAsia="en-PH"/>
        </w:rPr>
        <w:drawing>
          <wp:anchor distT="0" distB="0" distL="114300" distR="114300" simplePos="0" relativeHeight="251867136" behindDoc="1" locked="0" layoutInCell="1" allowOverlap="1" wp14:anchorId="3EE99FF6" wp14:editId="1FCD495E">
            <wp:simplePos x="0" y="0"/>
            <wp:positionH relativeFrom="column">
              <wp:posOffset>901700</wp:posOffset>
            </wp:positionH>
            <wp:positionV relativeFrom="paragraph">
              <wp:posOffset>3187700</wp:posOffset>
            </wp:positionV>
            <wp:extent cx="4025900" cy="3858973"/>
            <wp:effectExtent l="0" t="0" r="0" b="1905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ttps___www.easyonthei-leeds.nhs.uk_wp-content_uploads_2019_05_diversity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7013" cy="3860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31762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Women with </w:t>
      </w:r>
      <w:r w:rsidRPr="00531762">
        <w:rPr>
          <w:rFonts w:ascii="Arial" w:hAnsi="Arial" w:cs="Arial"/>
          <w:b/>
          <w:color w:val="7030A0"/>
          <w:sz w:val="60"/>
          <w:szCs w:val="60"/>
          <w:lang w:val="en-US"/>
        </w:rPr>
        <w:br/>
        <w:t>Disabilities Australia</w:t>
      </w:r>
      <w:r w:rsidRPr="00531762">
        <w:rPr>
          <w:rFonts w:ascii="Arial" w:hAnsi="Arial" w:cs="Arial"/>
          <w:noProof/>
          <w:color w:val="7030A0"/>
          <w:sz w:val="60"/>
          <w:szCs w:val="60"/>
          <w:lang w:val="en-PH" w:eastAsia="en-PH"/>
        </w:rPr>
        <w:t xml:space="preserve"> </w:t>
      </w:r>
      <w:r w:rsidR="00B93F2B">
        <w:rPr>
          <w:rFonts w:ascii="Arial" w:hAnsi="Arial" w:cs="Arial"/>
          <w:b/>
          <w:color w:val="7030A0"/>
          <w:sz w:val="60"/>
          <w:szCs w:val="60"/>
          <w:lang w:val="mk-MK"/>
        </w:rPr>
        <w:t>Жени со п</w:t>
      </w:r>
      <w:r w:rsidR="00123BE2">
        <w:rPr>
          <w:rFonts w:ascii="Arial" w:hAnsi="Arial" w:cs="Arial"/>
          <w:b/>
          <w:color w:val="7030A0"/>
          <w:sz w:val="60"/>
          <w:szCs w:val="60"/>
          <w:lang w:val="mk-MK"/>
        </w:rPr>
        <w:t>опреченост Австралија</w:t>
      </w:r>
      <w:r w:rsidR="00655342" w:rsidRPr="003A399B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 </w:t>
      </w:r>
    </w:p>
    <w:p w14:paraId="450BCD7B" w14:textId="3C6A8DBA" w:rsidR="00655342" w:rsidRPr="002E17D0" w:rsidRDefault="00655342" w:rsidP="002E17D0">
      <w:pPr>
        <w:pStyle w:val="Heading1"/>
        <w:spacing w:before="0" w:line="480" w:lineRule="auto"/>
        <w:ind w:left="1701"/>
        <w:rPr>
          <w:rFonts w:ascii="Arial" w:hAnsi="Arial" w:cs="Arial"/>
          <w:sz w:val="60"/>
          <w:szCs w:val="60"/>
          <w:lang w:val="en-US"/>
        </w:rPr>
      </w:pPr>
    </w:p>
    <w:p w14:paraId="3B2EBAE5" w14:textId="51A1A4ED" w:rsidR="002E17D0" w:rsidRPr="002E17D0" w:rsidRDefault="002E17D0" w:rsidP="002E17D0">
      <w:pPr>
        <w:spacing w:line="480" w:lineRule="auto"/>
        <w:rPr>
          <w:rFonts w:ascii="Arial" w:hAnsi="Arial" w:cs="Arial"/>
          <w:sz w:val="60"/>
          <w:szCs w:val="60"/>
          <w:lang w:val="en-US"/>
        </w:rPr>
      </w:pPr>
    </w:p>
    <w:p w14:paraId="35F6EBB6" w14:textId="3304F9C5" w:rsidR="002E17D0" w:rsidRPr="002E17D0" w:rsidRDefault="002E17D0" w:rsidP="002E17D0">
      <w:pPr>
        <w:spacing w:line="480" w:lineRule="auto"/>
        <w:rPr>
          <w:rFonts w:ascii="Arial" w:hAnsi="Arial" w:cs="Arial"/>
          <w:sz w:val="60"/>
          <w:szCs w:val="60"/>
          <w:lang w:val="en-US"/>
        </w:rPr>
      </w:pPr>
    </w:p>
    <w:p w14:paraId="1D18315A" w14:textId="7A4BF941" w:rsidR="002E17D0" w:rsidRDefault="002E17D0" w:rsidP="00663915">
      <w:pPr>
        <w:pStyle w:val="paragraph"/>
        <w:tabs>
          <w:tab w:val="left" w:pos="1560"/>
        </w:tabs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/>
          <w:bCs/>
          <w:sz w:val="56"/>
          <w:szCs w:val="56"/>
        </w:rPr>
      </w:pPr>
    </w:p>
    <w:p w14:paraId="74107988" w14:textId="06BCD7FB" w:rsidR="00655342" w:rsidRPr="00663915" w:rsidRDefault="00663915" w:rsidP="00663915">
      <w:pPr>
        <w:pStyle w:val="paragraph"/>
        <w:tabs>
          <w:tab w:val="left" w:pos="1560"/>
        </w:tabs>
        <w:spacing w:before="0" w:beforeAutospacing="0" w:after="0" w:afterAutospacing="0" w:line="480" w:lineRule="auto"/>
        <w:ind w:left="1701"/>
        <w:textAlignment w:val="baseline"/>
        <w:outlineLvl w:val="0"/>
        <w:rPr>
          <w:rFonts w:ascii="Arial" w:hAnsi="Arial" w:cs="Arial"/>
          <w:b/>
          <w:bCs/>
          <w:sz w:val="72"/>
          <w:szCs w:val="72"/>
          <w:lang w:val="mk-MK"/>
        </w:rPr>
      </w:pPr>
      <w:r w:rsidRPr="00F1363B">
        <w:rPr>
          <w:noProof/>
          <w:lang w:val="en-PH" w:eastAsia="en-PH"/>
        </w:rPr>
        <w:drawing>
          <wp:anchor distT="0" distB="0" distL="114300" distR="114300" simplePos="0" relativeHeight="251905024" behindDoc="0" locked="0" layoutInCell="1" allowOverlap="1" wp14:anchorId="1F2EE92E" wp14:editId="7A3C7D0A">
            <wp:simplePos x="0" y="0"/>
            <wp:positionH relativeFrom="column">
              <wp:posOffset>4305300</wp:posOffset>
            </wp:positionH>
            <wp:positionV relativeFrom="paragraph">
              <wp:posOffset>1223645</wp:posOffset>
            </wp:positionV>
            <wp:extent cx="2158116" cy="977743"/>
            <wp:effectExtent l="0" t="0" r="1270" b="635"/>
            <wp:wrapNone/>
            <wp:docPr id="406" name="Picture 4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8116" cy="9777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6496">
        <w:rPr>
          <w:rStyle w:val="normaltextrun"/>
          <w:rFonts w:ascii="Arial" w:hAnsi="Arial" w:cs="Arial"/>
          <w:b/>
          <w:bCs/>
          <w:sz w:val="72"/>
          <w:szCs w:val="72"/>
          <w:lang w:val="mk-MK"/>
        </w:rPr>
        <w:t>Водете и учествувајте</w:t>
      </w:r>
    </w:p>
    <w:p w14:paraId="74C20C6D" w14:textId="4747F77C" w:rsidR="00656ED7" w:rsidRDefault="00116496" w:rsidP="00116496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  <w:r w:rsidRPr="00F1363B">
        <w:rPr>
          <w:noProof/>
          <w:lang w:val="en-PH" w:eastAsia="en-PH"/>
        </w:rPr>
        <w:lastRenderedPageBreak/>
        <w:drawing>
          <wp:anchor distT="0" distB="0" distL="114300" distR="114300" simplePos="0" relativeHeight="251911168" behindDoc="0" locked="0" layoutInCell="1" allowOverlap="1" wp14:anchorId="2459BFAB" wp14:editId="221AC96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53886" cy="74930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234" cy="750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Cs/>
          <w:sz w:val="28"/>
          <w:szCs w:val="28"/>
          <w:lang w:val="mk-MK"/>
        </w:rPr>
        <w:t>Ние сме</w:t>
      </w:r>
      <w:r>
        <w:rPr>
          <w:rFonts w:ascii="Arial" w:hAnsi="Arial" w:cs="Arial"/>
          <w:bCs/>
          <w:sz w:val="28"/>
          <w:szCs w:val="28"/>
          <w:lang w:val="en-US"/>
        </w:rPr>
        <w:t xml:space="preserve"> </w:t>
      </w:r>
      <w:r w:rsidRPr="00B9174C">
        <w:rPr>
          <w:rFonts w:ascii="Arial" w:hAnsi="Arial" w:cs="Arial"/>
          <w:bCs/>
          <w:sz w:val="28"/>
          <w:szCs w:val="28"/>
          <w:lang w:val="en-US"/>
        </w:rPr>
        <w:t>Women with Disabilities Australia</w:t>
      </w:r>
      <w:r>
        <w:rPr>
          <w:rFonts w:ascii="Arial" w:hAnsi="Arial" w:cs="Arial"/>
          <w:bCs/>
          <w:sz w:val="28"/>
          <w:szCs w:val="28"/>
          <w:lang w:val="mk-MK"/>
        </w:rPr>
        <w:t xml:space="preserve"> (Жени со попреченост – Австралија)</w:t>
      </w:r>
      <w:r w:rsidRPr="00B9174C">
        <w:rPr>
          <w:rFonts w:ascii="Arial" w:hAnsi="Arial" w:cs="Arial"/>
          <w:bCs/>
          <w:sz w:val="28"/>
          <w:szCs w:val="28"/>
          <w:lang w:val="en-US"/>
        </w:rPr>
        <w:t>.</w:t>
      </w:r>
      <w:r>
        <w:rPr>
          <w:rFonts w:ascii="Arial" w:hAnsi="Arial" w:cs="Arial"/>
          <w:bCs/>
          <w:sz w:val="28"/>
          <w:szCs w:val="28"/>
          <w:lang w:val="en-US"/>
        </w:rPr>
        <w:t xml:space="preserve"> </w:t>
      </w:r>
      <w:r>
        <w:rPr>
          <w:rFonts w:ascii="Arial" w:hAnsi="Arial" w:cs="Arial"/>
          <w:bCs/>
          <w:sz w:val="28"/>
          <w:szCs w:val="28"/>
          <w:lang w:val="mk-MK"/>
        </w:rPr>
        <w:t xml:space="preserve">Кога зборуваме за нас, ќе пишуваме </w:t>
      </w:r>
      <w:r w:rsidRPr="00E03211">
        <w:rPr>
          <w:rFonts w:ascii="Arial" w:hAnsi="Arial" w:cs="Arial"/>
          <w:b/>
          <w:sz w:val="28"/>
          <w:szCs w:val="28"/>
          <w:lang w:val="en-US"/>
        </w:rPr>
        <w:t>WWDA</w:t>
      </w:r>
    </w:p>
    <w:p w14:paraId="5363A42A" w14:textId="77777777" w:rsidR="00656ED7" w:rsidRDefault="00656ED7" w:rsidP="00656ED7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309DAEC2" w14:textId="77777777" w:rsidR="00656ED7" w:rsidRDefault="00656ED7" w:rsidP="00656ED7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2C46179A" w14:textId="7E55F317" w:rsidR="00656ED7" w:rsidRPr="003713AD" w:rsidRDefault="00656ED7" w:rsidP="00656ED7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7655251B" w14:textId="27B833B4" w:rsidR="00656ED7" w:rsidRPr="00D27AEE" w:rsidRDefault="00D27AEE" w:rsidP="00D27AEE">
      <w:pPr>
        <w:spacing w:line="480" w:lineRule="auto"/>
        <w:rPr>
          <w:rFonts w:ascii="Arial" w:hAnsi="Arial" w:cs="Arial"/>
          <w:b/>
          <w:color w:val="000000" w:themeColor="text1"/>
          <w:sz w:val="28"/>
          <w:szCs w:val="28"/>
          <w:lang w:val="en-US"/>
        </w:rPr>
      </w:pPr>
      <w:bookmarkStart w:id="0" w:name="_Hlk23494960"/>
      <w:r w:rsidRPr="00053CBE">
        <w:rPr>
          <w:noProof/>
          <w:lang w:val="en-PH" w:eastAsia="en-PH"/>
        </w:rPr>
        <w:drawing>
          <wp:anchor distT="0" distB="0" distL="114300" distR="114300" simplePos="0" relativeHeight="251898880" behindDoc="0" locked="0" layoutInCell="1" allowOverlap="1" wp14:anchorId="43C337A4" wp14:editId="218450A6">
            <wp:simplePos x="0" y="0"/>
            <wp:positionH relativeFrom="column">
              <wp:posOffset>1048385</wp:posOffset>
            </wp:positionH>
            <wp:positionV relativeFrom="paragraph">
              <wp:posOffset>261620</wp:posOffset>
            </wp:positionV>
            <wp:extent cx="649662" cy="898525"/>
            <wp:effectExtent l="0" t="0" r="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1205" r="5262" b="28875"/>
                    <a:stretch/>
                  </pic:blipFill>
                  <pic:spPr bwMode="auto">
                    <a:xfrm>
                      <a:off x="0" y="0"/>
                      <a:ext cx="649662" cy="898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869184" behindDoc="1" locked="0" layoutInCell="1" allowOverlap="1" wp14:anchorId="323DD916" wp14:editId="48C4A891">
            <wp:simplePos x="0" y="0"/>
            <wp:positionH relativeFrom="column">
              <wp:posOffset>-222250</wp:posOffset>
            </wp:positionH>
            <wp:positionV relativeFrom="paragraph">
              <wp:posOffset>134125</wp:posOffset>
            </wp:positionV>
            <wp:extent cx="1137043" cy="1089896"/>
            <wp:effectExtent l="0" t="0" r="6350" b="254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ttps___www.easyonthei-leeds.nhs.uk_wp-content_uploads_2019_05_diversity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7043" cy="1089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B6C9A5" w14:textId="4FA9CB74" w:rsidR="00594078" w:rsidRDefault="00116496" w:rsidP="00656ED7">
      <w:pPr>
        <w:spacing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Оваа книшка е за вашето </w:t>
      </w:r>
      <w:r w:rsidRPr="00116496">
        <w:rPr>
          <w:rFonts w:ascii="Arial" w:hAnsi="Arial" w:cs="Arial"/>
          <w:b/>
          <w:bCs/>
          <w:sz w:val="28"/>
          <w:szCs w:val="28"/>
          <w:lang w:val="mk-MK"/>
        </w:rPr>
        <w:t>право</w:t>
      </w:r>
      <w:r>
        <w:rPr>
          <w:rFonts w:ascii="Arial" w:hAnsi="Arial" w:cs="Arial"/>
          <w:sz w:val="28"/>
          <w:szCs w:val="28"/>
          <w:lang w:val="mk-MK"/>
        </w:rPr>
        <w:t xml:space="preserve"> да </w:t>
      </w:r>
      <w:r w:rsidR="00656ED7" w:rsidRPr="008D7620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3B7D6230" w14:textId="65F3B6C7" w:rsidR="00656ED7" w:rsidRDefault="00116496" w:rsidP="00656ED7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mk-MK"/>
        </w:rPr>
        <w:t>водите и учествувате</w:t>
      </w:r>
      <w:r w:rsidR="00E37C68">
        <w:rPr>
          <w:rFonts w:ascii="Arial" w:hAnsi="Arial" w:cs="Arial"/>
          <w:sz w:val="28"/>
          <w:szCs w:val="28"/>
          <w:lang w:val="en-US"/>
        </w:rPr>
        <w:t>.</w:t>
      </w:r>
    </w:p>
    <w:bookmarkEnd w:id="0"/>
    <w:p w14:paraId="542C9C22" w14:textId="18E391F3" w:rsidR="00656ED7" w:rsidRDefault="00656ED7" w:rsidP="00656ED7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E6EB63E" w14:textId="3884ABF1" w:rsidR="00656ED7" w:rsidRPr="008D7620" w:rsidRDefault="00656ED7" w:rsidP="00656ED7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085245F6" w14:textId="77777777" w:rsidR="00656ED7" w:rsidRDefault="00656ED7" w:rsidP="00656ED7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30E8E29C" w14:textId="77777777" w:rsidR="00D27AEE" w:rsidRPr="00111402" w:rsidRDefault="00D27AEE" w:rsidP="00D27AEE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714A540F" w14:textId="77777777" w:rsidR="00D27AEE" w:rsidRPr="00111402" w:rsidRDefault="00D27AEE" w:rsidP="00D27AEE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 w:rsidRPr="00110A98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88640" behindDoc="1" locked="0" layoutInCell="1" allowOverlap="1" wp14:anchorId="781EF66E" wp14:editId="6C16BE4D">
            <wp:simplePos x="0" y="0"/>
            <wp:positionH relativeFrom="column">
              <wp:posOffset>-107950</wp:posOffset>
            </wp:positionH>
            <wp:positionV relativeFrom="paragraph">
              <wp:posOffset>464820</wp:posOffset>
            </wp:positionV>
            <wp:extent cx="758825" cy="1035050"/>
            <wp:effectExtent l="0" t="0" r="3175" b="635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access-V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25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89664" behindDoc="0" locked="0" layoutInCell="1" allowOverlap="1" wp14:anchorId="0A52381E" wp14:editId="7934BE66">
            <wp:simplePos x="0" y="0"/>
            <wp:positionH relativeFrom="column">
              <wp:posOffset>788302</wp:posOffset>
            </wp:positionH>
            <wp:positionV relativeFrom="paragraph">
              <wp:posOffset>408305</wp:posOffset>
            </wp:positionV>
            <wp:extent cx="910590" cy="1309754"/>
            <wp:effectExtent l="0" t="0" r="381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1-11 at 4.04.49 p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0590" cy="13097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FEFAAF" w14:textId="6657073C" w:rsidR="00656ED7" w:rsidRPr="002A041A" w:rsidRDefault="00116496" w:rsidP="00656ED7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Cs/>
          <w:sz w:val="28"/>
          <w:szCs w:val="28"/>
          <w:lang w:val="mk-MK"/>
        </w:rPr>
        <w:t xml:space="preserve">Ја напишавме оваа книшка за жени и девојки со </w:t>
      </w:r>
      <w:r w:rsidRPr="00A42998">
        <w:rPr>
          <w:rFonts w:ascii="Arial" w:hAnsi="Arial" w:cs="Arial"/>
          <w:b/>
          <w:sz w:val="28"/>
          <w:szCs w:val="28"/>
          <w:lang w:val="mk-MK"/>
        </w:rPr>
        <w:t>попреченост</w:t>
      </w:r>
      <w:r w:rsidRPr="00111402">
        <w:rPr>
          <w:rFonts w:ascii="Arial" w:hAnsi="Arial" w:cs="Arial"/>
          <w:b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  <w:lang w:val="mk-MK"/>
        </w:rPr>
        <w:t xml:space="preserve">Прочитајте повеќе за </w:t>
      </w:r>
      <w:r w:rsidRPr="00A42998">
        <w:rPr>
          <w:rFonts w:ascii="Arial" w:hAnsi="Arial" w:cs="Arial"/>
          <w:b/>
          <w:bCs/>
          <w:sz w:val="28"/>
          <w:szCs w:val="28"/>
          <w:lang w:val="mk-MK"/>
        </w:rPr>
        <w:t>попреченоста</w:t>
      </w:r>
      <w:r>
        <w:rPr>
          <w:rFonts w:ascii="Arial" w:hAnsi="Arial" w:cs="Arial"/>
          <w:sz w:val="28"/>
          <w:szCs w:val="28"/>
          <w:lang w:val="mk-MK"/>
        </w:rPr>
        <w:t xml:space="preserve"> во нашата книшка </w:t>
      </w:r>
      <w:r w:rsidRPr="00111402">
        <w:rPr>
          <w:rFonts w:ascii="Arial" w:hAnsi="Arial" w:cs="Arial"/>
          <w:b/>
          <w:bCs/>
          <w:sz w:val="28"/>
          <w:szCs w:val="28"/>
        </w:rPr>
        <w:t>New Words</w:t>
      </w:r>
      <w:r>
        <w:rPr>
          <w:rFonts w:ascii="Arial" w:hAnsi="Arial" w:cs="Arial"/>
          <w:b/>
          <w:bCs/>
          <w:sz w:val="28"/>
          <w:szCs w:val="28"/>
          <w:lang w:val="mk-MK"/>
        </w:rPr>
        <w:t xml:space="preserve"> (Нови зборови).</w:t>
      </w:r>
    </w:p>
    <w:p w14:paraId="7FE4081A" w14:textId="77777777" w:rsidR="00656ED7" w:rsidRPr="002A041A" w:rsidRDefault="00656ED7" w:rsidP="00656ED7">
      <w:pPr>
        <w:spacing w:line="480" w:lineRule="auto"/>
        <w:rPr>
          <w:rFonts w:ascii="Arial" w:hAnsi="Arial" w:cs="Arial"/>
          <w:sz w:val="40"/>
          <w:szCs w:val="40"/>
          <w:lang w:val="en-US"/>
        </w:rPr>
      </w:pPr>
    </w:p>
    <w:p w14:paraId="427E6EE9" w14:textId="77777777" w:rsidR="00200C5E" w:rsidRPr="00F93F82" w:rsidRDefault="00200C5E" w:rsidP="005E180B">
      <w:pPr>
        <w:spacing w:line="480" w:lineRule="auto"/>
        <w:rPr>
          <w:rFonts w:ascii="Arial" w:hAnsi="Arial" w:cs="Arial"/>
          <w:sz w:val="32"/>
          <w:szCs w:val="32"/>
          <w:lang w:val="en-US"/>
        </w:rPr>
      </w:pPr>
    </w:p>
    <w:p w14:paraId="22A73792" w14:textId="68F71621" w:rsidR="00793DCF" w:rsidRPr="00116496" w:rsidRDefault="00C00AF5" w:rsidP="003520C0">
      <w:pPr>
        <w:pStyle w:val="Heading2"/>
        <w:spacing w:line="480" w:lineRule="auto"/>
        <w:ind w:left="2835"/>
        <w:rPr>
          <w:rFonts w:ascii="Arial" w:hAnsi="Arial" w:cs="Arial"/>
          <w:b/>
          <w:color w:val="7030A0"/>
          <w:sz w:val="40"/>
          <w:szCs w:val="40"/>
          <w:lang w:val="mk-MK"/>
        </w:rPr>
      </w:pPr>
      <w:r>
        <w:rPr>
          <w:rFonts w:ascii="Arial" w:hAnsi="Arial" w:cs="Arial"/>
          <w:noProof/>
          <w:sz w:val="60"/>
          <w:szCs w:val="60"/>
          <w:lang w:val="en-PH" w:eastAsia="en-PH"/>
        </w:rPr>
        <w:lastRenderedPageBreak/>
        <w:drawing>
          <wp:anchor distT="0" distB="0" distL="114300" distR="114300" simplePos="0" relativeHeight="251871232" behindDoc="1" locked="0" layoutInCell="1" allowOverlap="1" wp14:anchorId="5767CA91" wp14:editId="4B11BA65">
            <wp:simplePos x="0" y="0"/>
            <wp:positionH relativeFrom="column">
              <wp:posOffset>313055</wp:posOffset>
            </wp:positionH>
            <wp:positionV relativeFrom="paragraph">
              <wp:posOffset>0</wp:posOffset>
            </wp:positionV>
            <wp:extent cx="1258689" cy="1206500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ttps___www.easyonthei-leeds.nhs.uk_wp-content_uploads_2019_05_diversity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689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6496">
        <w:rPr>
          <w:rFonts w:ascii="Arial" w:hAnsi="Arial" w:cs="Arial"/>
          <w:b/>
          <w:color w:val="7030A0"/>
          <w:sz w:val="40"/>
          <w:szCs w:val="40"/>
          <w:lang w:val="mk-MK"/>
        </w:rPr>
        <w:t>Учествување</w:t>
      </w:r>
    </w:p>
    <w:p w14:paraId="2A1433A7" w14:textId="4D0CF223" w:rsidR="004B5D25" w:rsidRPr="00253619" w:rsidRDefault="00116496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Ова значи да учествувате во работи. На пример, </w:t>
      </w:r>
      <w:r w:rsidR="00594078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0A117055" w14:textId="535A75B8" w:rsidR="00536134" w:rsidRDefault="00536134" w:rsidP="003520C0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6F684B01" w14:textId="3BAA1C8D" w:rsidR="00594078" w:rsidRDefault="00594078" w:rsidP="003520C0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5CEF2903" w14:textId="754540AD" w:rsidR="00536134" w:rsidRDefault="00B52222" w:rsidP="003520C0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  <w:r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821056" behindDoc="0" locked="0" layoutInCell="1" allowOverlap="1" wp14:anchorId="421E1AD2" wp14:editId="34917A62">
            <wp:simplePos x="0" y="0"/>
            <wp:positionH relativeFrom="column">
              <wp:posOffset>471170</wp:posOffset>
            </wp:positionH>
            <wp:positionV relativeFrom="paragraph">
              <wp:posOffset>466725</wp:posOffset>
            </wp:positionV>
            <wp:extent cx="1206500" cy="1206500"/>
            <wp:effectExtent l="0" t="0" r="0" b="0"/>
            <wp:wrapNone/>
            <wp:docPr id="81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Work_school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5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B0C995" w14:textId="0C9A8C64" w:rsidR="00536134" w:rsidRDefault="00536134" w:rsidP="003520C0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3CB5C9EB" w14:textId="476C54A3" w:rsidR="00793DCF" w:rsidRPr="004B5D25" w:rsidRDefault="00116496" w:rsidP="00A96197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можете да одите на </w:t>
      </w:r>
      <w:r w:rsidRPr="00116496">
        <w:rPr>
          <w:rFonts w:ascii="Arial" w:hAnsi="Arial" w:cs="Arial"/>
          <w:b/>
          <w:bCs/>
          <w:sz w:val="28"/>
          <w:szCs w:val="28"/>
          <w:lang w:val="mk-MK"/>
        </w:rPr>
        <w:t>училиште</w:t>
      </w:r>
      <w:r w:rsidR="00860FB0" w:rsidRPr="004B5D25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747429F2" w14:textId="02F6F917" w:rsidR="004B5D25" w:rsidRPr="004B5D25" w:rsidRDefault="004B5D25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28CA6E5" w14:textId="77777777" w:rsidR="00536134" w:rsidRDefault="00536134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47CB62A" w14:textId="480AD3E4" w:rsidR="004B5D25" w:rsidRDefault="00A96197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722752" behindDoc="0" locked="0" layoutInCell="1" allowOverlap="1" wp14:anchorId="44D665C6" wp14:editId="02A85E70">
            <wp:simplePos x="0" y="0"/>
            <wp:positionH relativeFrom="column">
              <wp:posOffset>315487</wp:posOffset>
            </wp:positionH>
            <wp:positionV relativeFrom="paragraph">
              <wp:posOffset>298450</wp:posOffset>
            </wp:positionV>
            <wp:extent cx="1355725" cy="1355725"/>
            <wp:effectExtent l="0" t="0" r="0" b="0"/>
            <wp:wrapNone/>
            <wp:docPr id="72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Work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5725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A07F23" w14:textId="2D419556" w:rsidR="004B5D25" w:rsidRPr="004B5D25" w:rsidRDefault="004B5D25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D13CE7B" w14:textId="0A3CF499" w:rsidR="00860FB0" w:rsidRPr="004B5D25" w:rsidRDefault="00116496" w:rsidP="00A96197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можете да </w:t>
      </w:r>
      <w:r w:rsidRPr="00116496">
        <w:rPr>
          <w:rFonts w:ascii="Arial" w:hAnsi="Arial" w:cs="Arial"/>
          <w:b/>
          <w:bCs/>
          <w:sz w:val="28"/>
          <w:szCs w:val="28"/>
          <w:lang w:val="mk-MK"/>
        </w:rPr>
        <w:t>работите</w:t>
      </w:r>
      <w:r w:rsidR="00860FB0" w:rsidRPr="004B5D25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11A05763" w14:textId="5370C48C" w:rsidR="004B5D25" w:rsidRPr="004B5D25" w:rsidRDefault="004B5D25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9A67B13" w14:textId="77777777" w:rsidR="00536134" w:rsidRDefault="00536134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68249DE" w14:textId="148C0853" w:rsidR="004B5D25" w:rsidRDefault="00A96197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724800" behindDoc="0" locked="0" layoutInCell="1" allowOverlap="1" wp14:anchorId="5A8BC7C6" wp14:editId="3F5194D7">
            <wp:simplePos x="0" y="0"/>
            <wp:positionH relativeFrom="column">
              <wp:posOffset>548005</wp:posOffset>
            </wp:positionH>
            <wp:positionV relativeFrom="paragraph">
              <wp:posOffset>352425</wp:posOffset>
            </wp:positionV>
            <wp:extent cx="1117931" cy="1102404"/>
            <wp:effectExtent l="0" t="0" r="0" b="2540"/>
            <wp:wrapNone/>
            <wp:docPr id="7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meeting-people.jp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79" t="16632" r="10187" b="4642"/>
                    <a:stretch/>
                  </pic:blipFill>
                  <pic:spPr bwMode="auto">
                    <a:xfrm>
                      <a:off x="0" y="0"/>
                      <a:ext cx="1117931" cy="1102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50BE97" w14:textId="77777777" w:rsidR="00A96197" w:rsidRPr="004B5D25" w:rsidRDefault="00A96197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56E5380" w14:textId="1F753803" w:rsidR="00860FB0" w:rsidRPr="004B5D25" w:rsidRDefault="00116496" w:rsidP="00A96197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можете да одите на </w:t>
      </w:r>
      <w:r w:rsidR="005841EE" w:rsidRPr="00531762">
        <w:rPr>
          <w:rFonts w:ascii="Arial" w:hAnsi="Arial" w:cs="Arial"/>
          <w:b/>
          <w:bCs/>
          <w:sz w:val="28"/>
          <w:szCs w:val="28"/>
          <w:lang w:val="mk-MK"/>
        </w:rPr>
        <w:t>настани</w:t>
      </w:r>
      <w:r>
        <w:rPr>
          <w:rFonts w:ascii="Arial" w:hAnsi="Arial" w:cs="Arial"/>
          <w:sz w:val="28"/>
          <w:szCs w:val="28"/>
          <w:lang w:val="mk-MK"/>
        </w:rPr>
        <w:t xml:space="preserve">. </w:t>
      </w:r>
    </w:p>
    <w:p w14:paraId="2D7C533B" w14:textId="481BAA56" w:rsidR="004B5D25" w:rsidRPr="004B5D25" w:rsidRDefault="004B5D25" w:rsidP="003520C0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BF75544" w14:textId="1BAD75E0" w:rsidR="004B5D25" w:rsidRDefault="004B5D25" w:rsidP="003520C0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B756F2C" w14:textId="4229E984" w:rsidR="00A96197" w:rsidRPr="00116496" w:rsidRDefault="00116496" w:rsidP="00A96197">
      <w:pPr>
        <w:pStyle w:val="ListParagraph"/>
        <w:spacing w:line="480" w:lineRule="auto"/>
        <w:ind w:left="3074" w:firstLine="45"/>
        <w:rPr>
          <w:rFonts w:ascii="Arial" w:hAnsi="Arial" w:cs="Arial"/>
          <w:b/>
          <w:bCs/>
          <w:sz w:val="28"/>
          <w:szCs w:val="28"/>
          <w:lang w:val="mk-MK"/>
        </w:rPr>
      </w:pPr>
      <w:r>
        <w:rPr>
          <w:rFonts w:ascii="Arial" w:hAnsi="Arial" w:cs="Arial"/>
          <w:b/>
          <w:bCs/>
          <w:sz w:val="28"/>
          <w:szCs w:val="28"/>
          <w:lang w:val="mk-MK"/>
        </w:rPr>
        <w:t>и</w:t>
      </w:r>
    </w:p>
    <w:p w14:paraId="364AD458" w14:textId="370617DB" w:rsidR="00A96197" w:rsidRDefault="00A96197" w:rsidP="00A96197">
      <w:pPr>
        <w:pStyle w:val="ListParagraph"/>
        <w:spacing w:line="480" w:lineRule="auto"/>
        <w:ind w:left="3074" w:firstLine="4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7FCE0425" w14:textId="77777777" w:rsidR="00D27AEE" w:rsidRPr="00A96197" w:rsidRDefault="00D27AEE" w:rsidP="00A96197">
      <w:pPr>
        <w:pStyle w:val="ListParagraph"/>
        <w:spacing w:line="480" w:lineRule="auto"/>
        <w:ind w:left="3074" w:firstLine="4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3D6FD30D" w14:textId="5CA09411" w:rsidR="00860FB0" w:rsidRPr="00A96197" w:rsidRDefault="00D27AEE" w:rsidP="00A96197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D27AEE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91712" behindDoc="0" locked="0" layoutInCell="1" allowOverlap="1" wp14:anchorId="24AFCECE" wp14:editId="7D3B9462">
            <wp:simplePos x="0" y="0"/>
            <wp:positionH relativeFrom="column">
              <wp:posOffset>533400</wp:posOffset>
            </wp:positionH>
            <wp:positionV relativeFrom="paragraph">
              <wp:posOffset>-424180</wp:posOffset>
            </wp:positionV>
            <wp:extent cx="1240155" cy="1033780"/>
            <wp:effectExtent l="0" t="0" r="4445" b="0"/>
            <wp:wrapNone/>
            <wp:docPr id="167" name="Picture 167" descr="A group of people posing for the camera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election-voting-_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155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27AEE">
        <w:rPr>
          <w:rFonts w:ascii="Arial" w:hAnsi="Arial" w:cs="Arial"/>
          <w:noProof/>
          <w:sz w:val="28"/>
          <w:szCs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3D97CCA6" wp14:editId="71B86A49">
                <wp:simplePos x="0" y="0"/>
                <wp:positionH relativeFrom="column">
                  <wp:posOffset>1046480</wp:posOffset>
                </wp:positionH>
                <wp:positionV relativeFrom="paragraph">
                  <wp:posOffset>182245</wp:posOffset>
                </wp:positionV>
                <wp:extent cx="175260" cy="152400"/>
                <wp:effectExtent l="0" t="0" r="2540" b="0"/>
                <wp:wrapNone/>
                <wp:docPr id="24" name="Rectangl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1524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6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C0578E" id="Rectangle 24" o:spid="_x0000_s1026" style="position:absolute;margin-left:82.4pt;margin-top:14.35pt;width:13.8pt;height:12pt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" fillcolor="#404040 [2429]" stroked="f"/>
            </w:pict>
          </mc:Fallback>
        </mc:AlternateContent>
      </w:r>
      <w:r w:rsidR="00116496">
        <w:rPr>
          <w:rFonts w:ascii="Arial" w:hAnsi="Arial" w:cs="Arial"/>
          <w:noProof/>
          <w:sz w:val="28"/>
          <w:szCs w:val="28"/>
          <w:lang w:val="mk-MK" w:eastAsia="en-PH"/>
        </w:rPr>
        <w:t xml:space="preserve">можете да гласате на </w:t>
      </w:r>
      <w:r w:rsidR="00116496" w:rsidRPr="00116496">
        <w:rPr>
          <w:rFonts w:ascii="Arial" w:hAnsi="Arial" w:cs="Arial"/>
          <w:b/>
          <w:bCs/>
          <w:noProof/>
          <w:sz w:val="28"/>
          <w:szCs w:val="28"/>
          <w:lang w:val="mk-MK" w:eastAsia="en-PH"/>
        </w:rPr>
        <w:t>избори</w:t>
      </w:r>
      <w:r w:rsidR="00116496">
        <w:rPr>
          <w:rFonts w:ascii="Arial" w:hAnsi="Arial" w:cs="Arial"/>
          <w:noProof/>
          <w:sz w:val="28"/>
          <w:szCs w:val="28"/>
          <w:lang w:val="mk-MK" w:eastAsia="en-PH"/>
        </w:rPr>
        <w:t xml:space="preserve">. </w:t>
      </w:r>
      <w:r w:rsidR="00860FB0" w:rsidRPr="00A96197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3FEDB38E" w14:textId="5F125EE8" w:rsidR="008F7176" w:rsidRDefault="008F7176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4CA18799" w14:textId="65930202" w:rsidR="00536134" w:rsidRDefault="00536134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3612B2F1" w14:textId="4AD267EF" w:rsidR="00A96197" w:rsidRDefault="00A96197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6C1E5FA7" w14:textId="52F0C83D" w:rsidR="00536134" w:rsidRDefault="00D27AEE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60"/>
          <w:szCs w:val="60"/>
          <w:lang w:val="en-PH" w:eastAsia="en-PH"/>
        </w:rPr>
        <w:drawing>
          <wp:anchor distT="0" distB="0" distL="114300" distR="114300" simplePos="0" relativeHeight="251894784" behindDoc="1" locked="0" layoutInCell="1" allowOverlap="1" wp14:anchorId="2E5E28F6" wp14:editId="0E424552">
            <wp:simplePos x="0" y="0"/>
            <wp:positionH relativeFrom="column">
              <wp:posOffset>-304768</wp:posOffset>
            </wp:positionH>
            <wp:positionV relativeFrom="paragraph">
              <wp:posOffset>368300</wp:posOffset>
            </wp:positionV>
            <wp:extent cx="1193800" cy="1144300"/>
            <wp:effectExtent l="0" t="0" r="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ttps___www.easyonthei-leeds.nhs.uk_wp-content_uploads_2019_05_diversity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800" cy="114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2D94C" w14:textId="6A3944A4" w:rsidR="00536134" w:rsidRDefault="00D27AEE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  <w:r w:rsidRPr="00053CBE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896832" behindDoc="0" locked="0" layoutInCell="1" allowOverlap="1" wp14:anchorId="64EBEEEC" wp14:editId="559E110D">
            <wp:simplePos x="0" y="0"/>
            <wp:positionH relativeFrom="column">
              <wp:posOffset>1009138</wp:posOffset>
            </wp:positionH>
            <wp:positionV relativeFrom="paragraph">
              <wp:posOffset>191134</wp:posOffset>
            </wp:positionV>
            <wp:extent cx="659642" cy="912495"/>
            <wp:effectExtent l="0" t="0" r="1270" b="1905"/>
            <wp:wrapNone/>
            <wp:docPr id="51" name="Picture 51" descr="A picture containing outdoor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1205" r="5262" b="28875"/>
                    <a:stretch/>
                  </pic:blipFill>
                  <pic:spPr bwMode="auto">
                    <a:xfrm>
                      <a:off x="0" y="0"/>
                      <a:ext cx="661704" cy="9153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5014B1" w14:textId="3DF6E332" w:rsidR="00536134" w:rsidRPr="00C00AF5" w:rsidRDefault="00116496" w:rsidP="005E180B">
      <w:pPr>
        <w:pStyle w:val="ListParagraph"/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  <w:r w:rsidRPr="00116496">
        <w:rPr>
          <w:rFonts w:ascii="Arial" w:hAnsi="Arial" w:cs="Arial"/>
          <w:b/>
          <w:bCs/>
          <w:sz w:val="32"/>
          <w:szCs w:val="32"/>
          <w:lang w:val="mk-MK"/>
        </w:rPr>
        <w:t>Правото</w:t>
      </w:r>
      <w:r>
        <w:rPr>
          <w:rFonts w:ascii="Arial" w:hAnsi="Arial" w:cs="Arial"/>
          <w:sz w:val="32"/>
          <w:szCs w:val="32"/>
          <w:lang w:val="mk-MK"/>
        </w:rPr>
        <w:t xml:space="preserve"> да учествувате е ваше. </w:t>
      </w:r>
    </w:p>
    <w:p w14:paraId="242089F2" w14:textId="68C62F41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C4582B8" w14:textId="038CA5FB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E2B6E0D" w14:textId="270BFCAF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4BAD8BF" w14:textId="4AD6FF25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B6013C4" w14:textId="2FE332ED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A257727" w14:textId="4A58F0D4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11BD0CD" w14:textId="332635DE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BED66FB" w14:textId="3D948326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5782C17" w14:textId="6E401551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B7EAFA6" w14:textId="36254A72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FA5DAC5" w14:textId="35E0DFF5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EFC7B58" w14:textId="0714A16F" w:rsidR="00A96197" w:rsidRDefault="00A96197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D81D739" w14:textId="77777777" w:rsidR="00A96197" w:rsidRDefault="00A96197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820F097" w14:textId="091308C6" w:rsidR="002E00E3" w:rsidRDefault="002E00E3" w:rsidP="005E180B">
      <w:pPr>
        <w:spacing w:line="480" w:lineRule="auto"/>
        <w:rPr>
          <w:rFonts w:ascii="Arial" w:hAnsi="Arial" w:cs="Arial"/>
          <w:b/>
          <w:sz w:val="32"/>
          <w:szCs w:val="32"/>
          <w:lang w:val="en-US"/>
        </w:rPr>
      </w:pPr>
    </w:p>
    <w:p w14:paraId="129F4BB4" w14:textId="6326D5FB" w:rsidR="00656ED7" w:rsidRPr="00116496" w:rsidRDefault="00F36592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mk-MK"/>
        </w:rPr>
      </w:pPr>
      <w:r w:rsidRPr="00A96197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55872" behindDoc="0" locked="0" layoutInCell="1" allowOverlap="1" wp14:anchorId="02F99FA2" wp14:editId="1F3C12FF">
            <wp:simplePos x="0" y="0"/>
            <wp:positionH relativeFrom="column">
              <wp:posOffset>469900</wp:posOffset>
            </wp:positionH>
            <wp:positionV relativeFrom="paragraph">
              <wp:posOffset>-63500</wp:posOffset>
            </wp:positionV>
            <wp:extent cx="1282700" cy="1282700"/>
            <wp:effectExtent l="0" t="0" r="0" b="0"/>
            <wp:wrapNone/>
            <wp:docPr id="190" name="Picture 1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Day_support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70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6496">
        <w:rPr>
          <w:rFonts w:ascii="Arial" w:hAnsi="Arial" w:cs="Arial"/>
          <w:noProof/>
          <w:sz w:val="28"/>
          <w:szCs w:val="28"/>
          <w:lang w:val="mk-MK" w:eastAsia="en-PH"/>
        </w:rPr>
        <w:t xml:space="preserve">Жените и девојките со попреченост имаат право на </w:t>
      </w:r>
      <w:r w:rsidR="00116496" w:rsidRPr="00116496">
        <w:rPr>
          <w:rFonts w:ascii="Arial" w:hAnsi="Arial" w:cs="Arial"/>
          <w:b/>
          <w:bCs/>
          <w:noProof/>
          <w:sz w:val="28"/>
          <w:szCs w:val="28"/>
          <w:lang w:val="mk-MK" w:eastAsia="en-PH"/>
        </w:rPr>
        <w:t>помошта</w:t>
      </w:r>
      <w:r w:rsidR="00116496">
        <w:rPr>
          <w:rFonts w:ascii="Arial" w:hAnsi="Arial" w:cs="Arial"/>
          <w:noProof/>
          <w:sz w:val="28"/>
          <w:szCs w:val="28"/>
          <w:lang w:val="mk-MK" w:eastAsia="en-PH"/>
        </w:rPr>
        <w:t xml:space="preserve"> што им </w:t>
      </w:r>
      <w:r w:rsidR="001D58E9" w:rsidRPr="00531762">
        <w:rPr>
          <w:rFonts w:ascii="Arial" w:hAnsi="Arial" w:cs="Arial"/>
          <w:noProof/>
          <w:sz w:val="28"/>
          <w:szCs w:val="28"/>
          <w:lang w:val="mk-MK" w:eastAsia="en-PH"/>
        </w:rPr>
        <w:t xml:space="preserve">е </w:t>
      </w:r>
      <w:r w:rsidR="00116496">
        <w:rPr>
          <w:rFonts w:ascii="Arial" w:hAnsi="Arial" w:cs="Arial"/>
          <w:noProof/>
          <w:sz w:val="28"/>
          <w:szCs w:val="28"/>
          <w:lang w:val="mk-MK" w:eastAsia="en-PH"/>
        </w:rPr>
        <w:t>потре</w:t>
      </w:r>
      <w:r w:rsidR="00876B14">
        <w:rPr>
          <w:rFonts w:ascii="Arial" w:hAnsi="Arial" w:cs="Arial"/>
          <w:noProof/>
          <w:sz w:val="28"/>
          <w:szCs w:val="28"/>
          <w:lang w:val="mk-MK" w:eastAsia="en-PH"/>
        </w:rPr>
        <w:t xml:space="preserve">бна за да учествуваат. </w:t>
      </w:r>
      <w:r w:rsidR="00876B14" w:rsidRPr="00531762">
        <w:rPr>
          <w:rFonts w:ascii="Arial" w:hAnsi="Arial" w:cs="Arial"/>
          <w:noProof/>
          <w:sz w:val="28"/>
          <w:szCs w:val="28"/>
          <w:lang w:val="mk-MK" w:eastAsia="en-PH"/>
        </w:rPr>
        <w:t>Како</w:t>
      </w:r>
      <w:r w:rsidR="00B93F2B" w:rsidRPr="00531762">
        <w:rPr>
          <w:rFonts w:ascii="Arial" w:hAnsi="Arial" w:cs="Arial"/>
          <w:noProof/>
          <w:sz w:val="28"/>
          <w:szCs w:val="28"/>
          <w:lang w:val="mk-MK" w:eastAsia="en-PH"/>
        </w:rPr>
        <w:t xml:space="preserve"> </w:t>
      </w:r>
      <w:r w:rsidR="00B93F2B">
        <w:rPr>
          <w:rFonts w:ascii="Arial" w:hAnsi="Arial" w:cs="Arial"/>
          <w:noProof/>
          <w:sz w:val="28"/>
          <w:szCs w:val="28"/>
          <w:lang w:val="mk-MK" w:eastAsia="en-PH"/>
        </w:rPr>
        <w:t>на пример</w:t>
      </w:r>
      <w:r w:rsidR="00116496">
        <w:rPr>
          <w:rFonts w:ascii="Arial" w:hAnsi="Arial" w:cs="Arial"/>
          <w:noProof/>
          <w:sz w:val="28"/>
          <w:szCs w:val="28"/>
          <w:lang w:val="mk-MK" w:eastAsia="en-PH"/>
        </w:rPr>
        <w:t xml:space="preserve">, </w:t>
      </w:r>
      <w:r w:rsidR="0085704B" w:rsidRPr="00A96197">
        <w:rPr>
          <w:rFonts w:ascii="Arial" w:hAnsi="Arial" w:cs="Arial"/>
          <w:color w:val="000000" w:themeColor="text1"/>
          <w:sz w:val="28"/>
          <w:szCs w:val="28"/>
          <w:lang w:val="en-US"/>
        </w:rPr>
        <w:t xml:space="preserve"> </w:t>
      </w:r>
    </w:p>
    <w:p w14:paraId="1E548843" w14:textId="1414E659" w:rsidR="00656ED7" w:rsidRDefault="00656ED7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1C13A123" w14:textId="538E4B3C" w:rsidR="00656ED7" w:rsidRDefault="00656ED7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14E93223" w14:textId="5A42C2D9" w:rsidR="00656ED7" w:rsidRDefault="00656ED7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2430B2E5" w14:textId="78B39691" w:rsidR="00656ED7" w:rsidRDefault="00DC20FF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  <w:r w:rsidRPr="00DC20FF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83520" behindDoc="0" locked="0" layoutInCell="1" allowOverlap="1" wp14:anchorId="5A9C8A95" wp14:editId="53376433">
            <wp:simplePos x="0" y="0"/>
            <wp:positionH relativeFrom="column">
              <wp:posOffset>801496</wp:posOffset>
            </wp:positionH>
            <wp:positionV relativeFrom="paragraph">
              <wp:posOffset>368300</wp:posOffset>
            </wp:positionV>
            <wp:extent cx="852170" cy="926602"/>
            <wp:effectExtent l="0" t="0" r="0" b="635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170" cy="9266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5B92FA" w14:textId="63EBEAD4" w:rsidR="00656ED7" w:rsidRDefault="0052686C" w:rsidP="00A96197">
      <w:pPr>
        <w:pStyle w:val="ListParagraph"/>
        <w:numPr>
          <w:ilvl w:val="3"/>
          <w:numId w:val="10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>и</w:t>
      </w:r>
      <w:r w:rsidR="00116496">
        <w:rPr>
          <w:rFonts w:ascii="Arial" w:hAnsi="Arial" w:cs="Arial"/>
          <w:sz w:val="28"/>
          <w:szCs w:val="28"/>
          <w:lang w:val="mk-MK"/>
        </w:rPr>
        <w:t xml:space="preserve">нформации на различни начини. Тие може да бидат </w:t>
      </w:r>
    </w:p>
    <w:p w14:paraId="7303D01C" w14:textId="2F659FE6" w:rsidR="00656ED7" w:rsidRDefault="0052686C" w:rsidP="006D53CA">
      <w:pPr>
        <w:pStyle w:val="ListParagraph"/>
        <w:numPr>
          <w:ilvl w:val="0"/>
          <w:numId w:val="10"/>
        </w:numPr>
        <w:spacing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>н</w:t>
      </w:r>
      <w:r w:rsidR="005841EE">
        <w:rPr>
          <w:rFonts w:ascii="Arial" w:hAnsi="Arial" w:cs="Arial"/>
          <w:sz w:val="28"/>
          <w:szCs w:val="28"/>
          <w:lang w:val="mk-MK"/>
        </w:rPr>
        <w:t xml:space="preserve">а лесен </w:t>
      </w:r>
      <w:r w:rsidR="00531762" w:rsidRPr="00531762">
        <w:rPr>
          <w:rFonts w:ascii="Arial" w:hAnsi="Arial" w:cs="Arial"/>
          <w:sz w:val="28"/>
          <w:szCs w:val="28"/>
          <w:lang w:val="en-US"/>
        </w:rPr>
        <w:t>a</w:t>
      </w:r>
      <w:r w:rsidR="00116496">
        <w:rPr>
          <w:rFonts w:ascii="Arial" w:hAnsi="Arial" w:cs="Arial"/>
          <w:sz w:val="28"/>
          <w:szCs w:val="28"/>
          <w:lang w:val="mk-MK"/>
        </w:rPr>
        <w:t xml:space="preserve">нглиски </w:t>
      </w:r>
      <w:r>
        <w:rPr>
          <w:rFonts w:ascii="Arial" w:hAnsi="Arial" w:cs="Arial"/>
          <w:sz w:val="28"/>
          <w:szCs w:val="28"/>
          <w:lang w:val="mk-MK"/>
        </w:rPr>
        <w:t>јазик</w:t>
      </w:r>
      <w:r w:rsidR="00656ED7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3DE771A9" w14:textId="76003B7A" w:rsidR="00656ED7" w:rsidRDefault="006D53CA" w:rsidP="006D53CA">
      <w:pPr>
        <w:pStyle w:val="ListParagraph"/>
        <w:numPr>
          <w:ilvl w:val="0"/>
          <w:numId w:val="10"/>
        </w:numPr>
        <w:spacing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 w:rsidRPr="00053CBE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847680" behindDoc="0" locked="0" layoutInCell="1" allowOverlap="1" wp14:anchorId="57EF9C9F" wp14:editId="3F8F938C">
            <wp:simplePos x="0" y="0"/>
            <wp:positionH relativeFrom="column">
              <wp:posOffset>266065</wp:posOffset>
            </wp:positionH>
            <wp:positionV relativeFrom="paragraph">
              <wp:posOffset>171450</wp:posOffset>
            </wp:positionV>
            <wp:extent cx="1387096" cy="835025"/>
            <wp:effectExtent l="0" t="0" r="0" b="3175"/>
            <wp:wrapNone/>
            <wp:docPr id="233" name="Picture 2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sign-language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7096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686C">
        <w:rPr>
          <w:rFonts w:ascii="Arial" w:hAnsi="Arial" w:cs="Arial"/>
          <w:noProof/>
          <w:color w:val="000000" w:themeColor="text1"/>
          <w:sz w:val="28"/>
          <w:szCs w:val="28"/>
          <w:lang w:val="mk-MK" w:eastAsia="en-PH"/>
        </w:rPr>
        <w:t>напишани со големи букви</w:t>
      </w:r>
    </w:p>
    <w:p w14:paraId="1943C52A" w14:textId="40F6542F" w:rsidR="00F36592" w:rsidRDefault="0052686C" w:rsidP="006D53CA">
      <w:pPr>
        <w:pStyle w:val="ListParagraph"/>
        <w:numPr>
          <w:ilvl w:val="0"/>
          <w:numId w:val="10"/>
        </w:numPr>
        <w:spacing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>знаци</w:t>
      </w:r>
      <w:r w:rsidR="00F36592">
        <w:rPr>
          <w:rFonts w:ascii="Arial" w:hAnsi="Arial" w:cs="Arial"/>
          <w:sz w:val="28"/>
          <w:szCs w:val="28"/>
          <w:lang w:val="en-US"/>
        </w:rPr>
        <w:t>.</w:t>
      </w:r>
    </w:p>
    <w:p w14:paraId="6F7C93EC" w14:textId="77777777" w:rsidR="00F36592" w:rsidRDefault="00F36592" w:rsidP="005E180B">
      <w:pPr>
        <w:pStyle w:val="ListParagraph"/>
        <w:spacing w:line="480" w:lineRule="auto"/>
        <w:ind w:left="3969"/>
        <w:rPr>
          <w:rFonts w:ascii="Arial" w:hAnsi="Arial" w:cs="Arial"/>
          <w:sz w:val="28"/>
          <w:szCs w:val="28"/>
          <w:lang w:val="en-US"/>
        </w:rPr>
      </w:pPr>
    </w:p>
    <w:p w14:paraId="69301F31" w14:textId="25D113FC" w:rsidR="00656ED7" w:rsidRDefault="00656ED7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60F87300" w14:textId="3660B9A4" w:rsidR="00656ED7" w:rsidRDefault="00656ED7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37BE9EF9" w14:textId="4CB486FF" w:rsidR="00656ED7" w:rsidRDefault="00F36592" w:rsidP="005E180B">
      <w:pPr>
        <w:tabs>
          <w:tab w:val="left" w:pos="142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053CBE">
        <w:rPr>
          <w:rFonts w:ascii="Arial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49728" behindDoc="0" locked="0" layoutInCell="1" allowOverlap="1" wp14:anchorId="0FC04C0D" wp14:editId="6932C84C">
            <wp:simplePos x="0" y="0"/>
            <wp:positionH relativeFrom="column">
              <wp:posOffset>347980</wp:posOffset>
            </wp:positionH>
            <wp:positionV relativeFrom="paragraph">
              <wp:posOffset>146050</wp:posOffset>
            </wp:positionV>
            <wp:extent cx="1405255" cy="1104900"/>
            <wp:effectExtent l="0" t="0" r="0" b="0"/>
            <wp:wrapNone/>
            <wp:docPr id="188" name="Picture 1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Support_Person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45" b="10529"/>
                    <a:stretch/>
                  </pic:blipFill>
                  <pic:spPr bwMode="auto">
                    <a:xfrm>
                      <a:off x="0" y="0"/>
                      <a:ext cx="1405255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3F4BEB" w14:textId="77777777" w:rsidR="0085704B" w:rsidRPr="00656ED7" w:rsidRDefault="0085704B" w:rsidP="005E180B">
      <w:pPr>
        <w:tabs>
          <w:tab w:val="left" w:pos="142"/>
        </w:tabs>
        <w:ind w:left="2835"/>
        <w:rPr>
          <w:lang w:val="en-US"/>
        </w:rPr>
      </w:pPr>
    </w:p>
    <w:p w14:paraId="4999142C" w14:textId="379E5B99" w:rsidR="00D62DB0" w:rsidRDefault="0052686C" w:rsidP="006D53CA">
      <w:pPr>
        <w:pStyle w:val="ListParagraph"/>
        <w:numPr>
          <w:ilvl w:val="3"/>
          <w:numId w:val="10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>работник за поддршка за да ви пом</w:t>
      </w:r>
      <w:r w:rsidR="009A24D7">
        <w:rPr>
          <w:rFonts w:ascii="Arial" w:hAnsi="Arial" w:cs="Arial"/>
          <w:sz w:val="28"/>
          <w:szCs w:val="28"/>
          <w:lang w:val="mk-MK"/>
        </w:rPr>
        <w:t>ага.</w:t>
      </w:r>
    </w:p>
    <w:p w14:paraId="20075C59" w14:textId="18727D2D" w:rsidR="00F36592" w:rsidRDefault="00F36592" w:rsidP="00F3659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B38EB9B" w14:textId="51B3855B" w:rsidR="00F36592" w:rsidRDefault="00F36592" w:rsidP="00F3659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F0FCB33" w14:textId="4BF346E2" w:rsidR="00F36592" w:rsidRDefault="00F36592" w:rsidP="00F3659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EF3208C" w14:textId="77777777" w:rsidR="00F36592" w:rsidRDefault="00F36592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BE6D5CA" w14:textId="6C981276" w:rsidR="002C4903" w:rsidRPr="00253619" w:rsidRDefault="002C4903" w:rsidP="003520C0">
      <w:pPr>
        <w:spacing w:line="480" w:lineRule="auto"/>
        <w:rPr>
          <w:rFonts w:ascii="Arial" w:hAnsi="Arial" w:cs="Arial"/>
          <w:b/>
          <w:sz w:val="28"/>
          <w:szCs w:val="28"/>
          <w:lang w:val="en-US"/>
        </w:rPr>
      </w:pPr>
    </w:p>
    <w:p w14:paraId="49C2E0BC" w14:textId="6C9CAF63" w:rsidR="00F8674A" w:rsidRPr="00777474" w:rsidRDefault="00C00AF5" w:rsidP="005E180B">
      <w:pPr>
        <w:pStyle w:val="ListParagraph"/>
        <w:spacing w:line="480" w:lineRule="auto"/>
        <w:ind w:left="2835"/>
        <w:outlineLvl w:val="1"/>
        <w:rPr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75328" behindDoc="0" locked="0" layoutInCell="1" allowOverlap="1" wp14:anchorId="4418088E" wp14:editId="0CE75ABD">
            <wp:simplePos x="0" y="0"/>
            <wp:positionH relativeFrom="column">
              <wp:posOffset>561340</wp:posOffset>
            </wp:positionH>
            <wp:positionV relativeFrom="paragraph">
              <wp:posOffset>0</wp:posOffset>
            </wp:positionV>
            <wp:extent cx="1092200" cy="1092200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Follow_the_law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220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2DB0" w:rsidRPr="003520C0">
        <w:rPr>
          <w:rFonts w:ascii="Arial" w:hAnsi="Arial" w:cs="Arial"/>
          <w:b/>
          <w:color w:val="7030A0"/>
          <w:sz w:val="28"/>
          <w:szCs w:val="28"/>
          <w:lang w:val="en-US"/>
        </w:rPr>
        <w:t xml:space="preserve"> </w:t>
      </w:r>
      <w:r w:rsidR="00876B14">
        <w:rPr>
          <w:rFonts w:ascii="Arial" w:hAnsi="Arial" w:cs="Arial"/>
          <w:b/>
          <w:color w:val="7030A0"/>
          <w:sz w:val="28"/>
          <w:szCs w:val="28"/>
          <w:lang w:val="mk-MK"/>
        </w:rPr>
        <w:t>Австралиската В</w:t>
      </w:r>
      <w:r w:rsidR="009A24D7">
        <w:rPr>
          <w:rFonts w:ascii="Arial" w:hAnsi="Arial" w:cs="Arial"/>
          <w:b/>
          <w:color w:val="7030A0"/>
          <w:sz w:val="28"/>
          <w:szCs w:val="28"/>
          <w:lang w:val="mk-MK"/>
        </w:rPr>
        <w:t xml:space="preserve">лада мора да ги </w:t>
      </w:r>
      <w:r w:rsidR="009A24D7" w:rsidRPr="00531762">
        <w:rPr>
          <w:rFonts w:ascii="Arial" w:hAnsi="Arial" w:cs="Arial"/>
          <w:b/>
          <w:sz w:val="28"/>
          <w:szCs w:val="28"/>
          <w:lang w:val="mk-MK"/>
        </w:rPr>
        <w:t>под</w:t>
      </w:r>
      <w:r w:rsidR="00B93F2B" w:rsidRPr="00531762">
        <w:rPr>
          <w:rFonts w:ascii="Arial" w:hAnsi="Arial" w:cs="Arial"/>
          <w:b/>
          <w:sz w:val="28"/>
          <w:szCs w:val="28"/>
          <w:lang w:val="mk-MK"/>
        </w:rPr>
        <w:t>д</w:t>
      </w:r>
      <w:r w:rsidR="009A24D7" w:rsidRPr="00531762">
        <w:rPr>
          <w:rFonts w:ascii="Arial" w:hAnsi="Arial" w:cs="Arial"/>
          <w:b/>
          <w:sz w:val="28"/>
          <w:szCs w:val="28"/>
          <w:lang w:val="mk-MK"/>
        </w:rPr>
        <w:t xml:space="preserve">ржува </w:t>
      </w:r>
      <w:r w:rsidR="009A24D7">
        <w:rPr>
          <w:rFonts w:ascii="Arial" w:hAnsi="Arial" w:cs="Arial"/>
          <w:b/>
          <w:color w:val="7030A0"/>
          <w:sz w:val="28"/>
          <w:szCs w:val="28"/>
          <w:lang w:val="mk-MK"/>
        </w:rPr>
        <w:t>групите кои ги водат жени со попреченост</w:t>
      </w:r>
      <w:r w:rsidR="00D62DB0" w:rsidRPr="003520C0">
        <w:rPr>
          <w:rFonts w:ascii="Arial" w:hAnsi="Arial" w:cs="Arial"/>
          <w:b/>
          <w:color w:val="7030A0"/>
          <w:sz w:val="28"/>
          <w:szCs w:val="28"/>
          <w:lang w:val="en-US"/>
        </w:rPr>
        <w:t xml:space="preserve"> </w:t>
      </w:r>
    </w:p>
    <w:p w14:paraId="55C17BF8" w14:textId="7ABDB2B4" w:rsidR="00F36592" w:rsidRDefault="00F36592" w:rsidP="008B126F">
      <w:pPr>
        <w:pStyle w:val="ListParagraph"/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509ED600" w14:textId="0C63A794" w:rsidR="006D53CA" w:rsidRDefault="006D53CA" w:rsidP="008B126F">
      <w:pPr>
        <w:pStyle w:val="ListParagraph"/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4203C367" w14:textId="59E6E438" w:rsidR="006D53CA" w:rsidRPr="00531762" w:rsidRDefault="00350AD9" w:rsidP="006D53CA">
      <w:pPr>
        <w:pStyle w:val="ListParagraph"/>
        <w:spacing w:line="480" w:lineRule="auto"/>
        <w:ind w:left="2835"/>
        <w:outlineLvl w:val="1"/>
        <w:rPr>
          <w:rFonts w:ascii="Arial" w:hAnsi="Arial" w:cs="Arial"/>
          <w:color w:val="FF0000"/>
          <w:sz w:val="28"/>
          <w:szCs w:val="28"/>
          <w:lang w:val="mk-MK"/>
        </w:rPr>
      </w:pPr>
      <w:r w:rsidRPr="00531762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09120" behindDoc="0" locked="0" layoutInCell="1" allowOverlap="1" wp14:anchorId="1D7A4581" wp14:editId="021C3A34">
            <wp:simplePos x="0" y="0"/>
            <wp:positionH relativeFrom="column">
              <wp:posOffset>-21998</wp:posOffset>
            </wp:positionH>
            <wp:positionV relativeFrom="paragraph">
              <wp:posOffset>139700</wp:posOffset>
            </wp:positionV>
            <wp:extent cx="1676400" cy="759216"/>
            <wp:effectExtent l="0" t="0" r="0" b="3175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759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58E9" w:rsidRPr="00531762">
        <w:rPr>
          <w:rFonts w:ascii="Arial" w:hAnsi="Arial" w:cs="Arial"/>
          <w:noProof/>
          <w:sz w:val="28"/>
          <w:szCs w:val="28"/>
          <w:lang w:val="mk-MK" w:eastAsia="en-PH"/>
        </w:rPr>
        <w:t>Како</w:t>
      </w:r>
      <w:r w:rsidR="00B93F2B" w:rsidRPr="00531762">
        <w:rPr>
          <w:rFonts w:ascii="Arial" w:hAnsi="Arial" w:cs="Arial"/>
          <w:noProof/>
          <w:sz w:val="28"/>
          <w:szCs w:val="28"/>
          <w:lang w:val="mk-MK" w:eastAsia="en-PH"/>
        </w:rPr>
        <w:t xml:space="preserve"> </w:t>
      </w:r>
      <w:r w:rsidR="00531762" w:rsidRPr="00531762">
        <w:rPr>
          <w:rFonts w:ascii="Arial" w:hAnsi="Arial" w:cs="Arial"/>
          <w:noProof/>
          <w:sz w:val="28"/>
          <w:szCs w:val="28"/>
          <w:lang w:val="mk-MK" w:eastAsia="en-PH"/>
        </w:rPr>
        <w:t>на пример</w:t>
      </w:r>
    </w:p>
    <w:p w14:paraId="7B24E887" w14:textId="764B7A79" w:rsidR="00F8674A" w:rsidRPr="00F8674A" w:rsidRDefault="00777474" w:rsidP="006D53CA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</w:t>
      </w:r>
      <w:r w:rsidR="00F8674A" w:rsidRPr="00F8674A">
        <w:rPr>
          <w:rFonts w:ascii="Arial" w:hAnsi="Arial" w:cs="Arial"/>
          <w:sz w:val="28"/>
          <w:szCs w:val="28"/>
          <w:lang w:val="en-US"/>
        </w:rPr>
        <w:t xml:space="preserve">omen </w:t>
      </w:r>
      <w:r w:rsidR="008B126F">
        <w:rPr>
          <w:rFonts w:ascii="Arial" w:hAnsi="Arial" w:cs="Arial"/>
          <w:sz w:val="28"/>
          <w:szCs w:val="28"/>
          <w:lang w:val="en-US"/>
        </w:rPr>
        <w:t>w</w:t>
      </w:r>
      <w:r w:rsidR="00F8674A" w:rsidRPr="00F8674A">
        <w:rPr>
          <w:rFonts w:ascii="Arial" w:hAnsi="Arial" w:cs="Arial"/>
          <w:sz w:val="28"/>
          <w:szCs w:val="28"/>
          <w:lang w:val="en-US"/>
        </w:rPr>
        <w:t>ith Disabilities Australia</w:t>
      </w:r>
      <w:r w:rsidR="009A24D7">
        <w:rPr>
          <w:rFonts w:ascii="Arial" w:hAnsi="Arial" w:cs="Arial"/>
          <w:sz w:val="28"/>
          <w:szCs w:val="28"/>
          <w:lang w:val="mk-MK"/>
        </w:rPr>
        <w:t xml:space="preserve"> (Жени со попреченост</w:t>
      </w:r>
      <w:r w:rsidR="00592835">
        <w:rPr>
          <w:rFonts w:ascii="Arial" w:hAnsi="Arial" w:cs="Arial"/>
          <w:sz w:val="28"/>
          <w:szCs w:val="28"/>
          <w:lang w:val="mk-MK"/>
        </w:rPr>
        <w:t xml:space="preserve"> -</w:t>
      </w:r>
      <w:r w:rsidR="009A24D7">
        <w:rPr>
          <w:rFonts w:ascii="Arial" w:hAnsi="Arial" w:cs="Arial"/>
          <w:sz w:val="28"/>
          <w:szCs w:val="28"/>
          <w:lang w:val="mk-MK"/>
        </w:rPr>
        <w:t xml:space="preserve"> Австралија)</w:t>
      </w:r>
    </w:p>
    <w:p w14:paraId="6B687D41" w14:textId="388B610A" w:rsidR="00F8674A" w:rsidRDefault="00F8674A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6E19E9E" w14:textId="15DF56D3" w:rsidR="00D62DB0" w:rsidRPr="00F8674A" w:rsidRDefault="008657C5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704320" behindDoc="0" locked="0" layoutInCell="1" allowOverlap="1" wp14:anchorId="3FDD96BF" wp14:editId="0FF1964A">
            <wp:simplePos x="0" y="0"/>
            <wp:positionH relativeFrom="column">
              <wp:posOffset>728980</wp:posOffset>
            </wp:positionH>
            <wp:positionV relativeFrom="paragraph">
              <wp:posOffset>166370</wp:posOffset>
            </wp:positionV>
            <wp:extent cx="904802" cy="789305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pload_tmp937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02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C17245" w14:textId="4343D044" w:rsidR="00D62DB0" w:rsidRPr="00FE5296" w:rsidRDefault="00D62DB0" w:rsidP="006D53CA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F8674A">
        <w:rPr>
          <w:rFonts w:ascii="Arial" w:hAnsi="Arial" w:cs="Arial"/>
          <w:sz w:val="28"/>
          <w:szCs w:val="28"/>
          <w:lang w:val="en-US"/>
        </w:rPr>
        <w:t xml:space="preserve">Women </w:t>
      </w:r>
      <w:r w:rsidR="008B126F">
        <w:rPr>
          <w:rFonts w:ascii="Arial" w:hAnsi="Arial" w:cs="Arial"/>
          <w:sz w:val="28"/>
          <w:szCs w:val="28"/>
          <w:lang w:val="en-US"/>
        </w:rPr>
        <w:t>w</w:t>
      </w:r>
      <w:r w:rsidRPr="00F8674A">
        <w:rPr>
          <w:rFonts w:ascii="Arial" w:hAnsi="Arial" w:cs="Arial"/>
          <w:sz w:val="28"/>
          <w:szCs w:val="28"/>
          <w:lang w:val="en-US"/>
        </w:rPr>
        <w:t>ith Disabilities Victoria</w:t>
      </w:r>
      <w:r w:rsidR="009A24D7">
        <w:rPr>
          <w:rFonts w:ascii="Arial" w:hAnsi="Arial" w:cs="Arial"/>
          <w:sz w:val="28"/>
          <w:szCs w:val="28"/>
          <w:lang w:val="mk-MK"/>
        </w:rPr>
        <w:t xml:space="preserve"> (Жени со попреченост </w:t>
      </w:r>
      <w:r w:rsidR="00592835">
        <w:rPr>
          <w:rFonts w:ascii="Arial" w:hAnsi="Arial" w:cs="Arial"/>
          <w:sz w:val="28"/>
          <w:szCs w:val="28"/>
          <w:lang w:val="mk-MK"/>
        </w:rPr>
        <w:t xml:space="preserve">- </w:t>
      </w:r>
      <w:r w:rsidR="009A24D7">
        <w:rPr>
          <w:rFonts w:ascii="Arial" w:hAnsi="Arial" w:cs="Arial"/>
          <w:sz w:val="28"/>
          <w:szCs w:val="28"/>
          <w:lang w:val="mk-MK"/>
        </w:rPr>
        <w:t>Викторија)</w:t>
      </w:r>
    </w:p>
    <w:p w14:paraId="18EA072B" w14:textId="278E9268" w:rsidR="008F7176" w:rsidRPr="00F8674A" w:rsidRDefault="008F7176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C7926CA" w14:textId="2065455A" w:rsidR="00D62DB0" w:rsidRPr="00F8674A" w:rsidRDefault="003520C0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703296" behindDoc="0" locked="0" layoutInCell="1" allowOverlap="1" wp14:anchorId="1BF82DF4" wp14:editId="421F4D9B">
            <wp:simplePos x="0" y="0"/>
            <wp:positionH relativeFrom="column">
              <wp:posOffset>789305</wp:posOffset>
            </wp:positionH>
            <wp:positionV relativeFrom="paragraph">
              <wp:posOffset>139065</wp:posOffset>
            </wp:positionV>
            <wp:extent cx="861060" cy="861060"/>
            <wp:effectExtent l="0" t="0" r="2540" b="254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ndex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06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4721AC" w14:textId="6F6EBB3D" w:rsidR="00D62DB0" w:rsidRPr="001D58E9" w:rsidRDefault="00D62DB0" w:rsidP="006D53CA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color w:val="FF0000"/>
          <w:sz w:val="28"/>
          <w:szCs w:val="28"/>
          <w:lang w:val="en-US"/>
        </w:rPr>
      </w:pPr>
      <w:r w:rsidRPr="00F8674A">
        <w:rPr>
          <w:rFonts w:ascii="Arial" w:hAnsi="Arial" w:cs="Arial"/>
          <w:sz w:val="28"/>
          <w:szCs w:val="28"/>
          <w:lang w:val="en-US"/>
        </w:rPr>
        <w:t xml:space="preserve">Women </w:t>
      </w:r>
      <w:r w:rsidR="008B126F">
        <w:rPr>
          <w:rFonts w:ascii="Arial" w:hAnsi="Arial" w:cs="Arial"/>
          <w:sz w:val="28"/>
          <w:szCs w:val="28"/>
          <w:lang w:val="en-US"/>
        </w:rPr>
        <w:t>w</w:t>
      </w:r>
      <w:r w:rsidRPr="00F8674A">
        <w:rPr>
          <w:rFonts w:ascii="Arial" w:hAnsi="Arial" w:cs="Arial"/>
          <w:sz w:val="28"/>
          <w:szCs w:val="28"/>
          <w:lang w:val="en-US"/>
        </w:rPr>
        <w:t>ith Disabilities ACT</w:t>
      </w:r>
      <w:r w:rsidR="009A24D7">
        <w:rPr>
          <w:rFonts w:ascii="Arial" w:hAnsi="Arial" w:cs="Arial"/>
          <w:sz w:val="28"/>
          <w:szCs w:val="28"/>
          <w:lang w:val="mk-MK"/>
        </w:rPr>
        <w:t xml:space="preserve"> (Жени со попреченост </w:t>
      </w:r>
      <w:r w:rsidR="001D58E9" w:rsidRPr="00531762">
        <w:rPr>
          <w:rFonts w:ascii="Arial" w:hAnsi="Arial" w:cs="Arial"/>
          <w:sz w:val="28"/>
          <w:szCs w:val="28"/>
          <w:lang w:val="mk-MK"/>
        </w:rPr>
        <w:t>–</w:t>
      </w:r>
      <w:r w:rsidR="00592835" w:rsidRPr="00531762">
        <w:rPr>
          <w:rFonts w:ascii="Arial" w:hAnsi="Arial" w:cs="Arial"/>
          <w:sz w:val="28"/>
          <w:szCs w:val="28"/>
          <w:lang w:val="mk-MK"/>
        </w:rPr>
        <w:t xml:space="preserve"> </w:t>
      </w:r>
      <w:r w:rsidR="001D58E9" w:rsidRPr="00531762">
        <w:rPr>
          <w:rFonts w:ascii="Arial" w:hAnsi="Arial" w:cs="Arial"/>
          <w:sz w:val="28"/>
          <w:szCs w:val="28"/>
          <w:lang w:val="mk-MK"/>
        </w:rPr>
        <w:t xml:space="preserve">(Австралиска Главна Територија) </w:t>
      </w:r>
    </w:p>
    <w:p w14:paraId="45EDA7C0" w14:textId="2C9F53F3" w:rsidR="00F36592" w:rsidRPr="009A7DE4" w:rsidRDefault="006D53CA" w:rsidP="009A7DE4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829248" behindDoc="0" locked="0" layoutInCell="1" allowOverlap="1" wp14:anchorId="7C259CA7" wp14:editId="63B8AB02">
            <wp:simplePos x="0" y="0"/>
            <wp:positionH relativeFrom="column">
              <wp:posOffset>739140</wp:posOffset>
            </wp:positionH>
            <wp:positionV relativeFrom="paragraph">
              <wp:posOffset>62230</wp:posOffset>
            </wp:positionV>
            <wp:extent cx="916940" cy="916940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ndex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6940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9908B" w14:textId="480FD478" w:rsidR="008B126F" w:rsidRPr="006D53CA" w:rsidRDefault="008B126F" w:rsidP="006D53CA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6D53CA">
        <w:rPr>
          <w:rFonts w:ascii="Arial" w:hAnsi="Arial" w:cs="Arial"/>
          <w:sz w:val="28"/>
          <w:szCs w:val="28"/>
          <w:lang w:val="en-US"/>
        </w:rPr>
        <w:t>Women with Disabilities WA</w:t>
      </w:r>
      <w:r w:rsidR="009A24D7">
        <w:rPr>
          <w:rFonts w:ascii="Arial" w:hAnsi="Arial" w:cs="Arial"/>
          <w:sz w:val="28"/>
          <w:szCs w:val="28"/>
          <w:lang w:val="mk-MK"/>
        </w:rPr>
        <w:t xml:space="preserve"> (Жени со попреченост </w:t>
      </w:r>
      <w:r w:rsidR="00592835">
        <w:rPr>
          <w:rFonts w:ascii="Arial" w:hAnsi="Arial" w:cs="Arial"/>
          <w:sz w:val="28"/>
          <w:szCs w:val="28"/>
          <w:lang w:val="mk-MK"/>
        </w:rPr>
        <w:t xml:space="preserve">- </w:t>
      </w:r>
      <w:r w:rsidR="009A24D7">
        <w:rPr>
          <w:rFonts w:ascii="Arial" w:hAnsi="Arial" w:cs="Arial"/>
          <w:sz w:val="28"/>
          <w:szCs w:val="28"/>
          <w:lang w:val="mk-MK"/>
        </w:rPr>
        <w:t>Западна Австралија</w:t>
      </w:r>
      <w:r w:rsidR="00592835">
        <w:rPr>
          <w:rFonts w:ascii="Arial" w:hAnsi="Arial" w:cs="Arial"/>
          <w:sz w:val="28"/>
          <w:szCs w:val="28"/>
          <w:lang w:val="mk-MK"/>
        </w:rPr>
        <w:t>)</w:t>
      </w:r>
      <w:r w:rsidR="00B12DBE" w:rsidRPr="006D53CA">
        <w:rPr>
          <w:rFonts w:ascii="Arial" w:hAnsi="Arial" w:cs="Arial"/>
          <w:sz w:val="28"/>
          <w:szCs w:val="28"/>
          <w:lang w:val="en-US"/>
        </w:rPr>
        <w:t>.</w:t>
      </w:r>
    </w:p>
    <w:p w14:paraId="00C627CB" w14:textId="6573AB52" w:rsidR="008F7176" w:rsidRPr="008657C5" w:rsidRDefault="008B126F" w:rsidP="003520C0">
      <w:pPr>
        <w:pStyle w:val="ListParagraph"/>
        <w:spacing w:line="480" w:lineRule="auto"/>
        <w:ind w:left="2835"/>
        <w:outlineLvl w:val="2"/>
        <w:rPr>
          <w:rFonts w:ascii="Arial" w:hAnsi="Arial" w:cs="Arial"/>
          <w:b/>
          <w:sz w:val="28"/>
          <w:szCs w:val="28"/>
          <w:lang w:val="en-US"/>
        </w:rPr>
      </w:pPr>
      <w:r w:rsidRPr="00531762">
        <w:rPr>
          <w:noProof/>
          <w:lang w:val="en-PH" w:eastAsia="en-PH"/>
        </w:rPr>
        <w:lastRenderedPageBreak/>
        <w:drawing>
          <wp:anchor distT="0" distB="0" distL="114300" distR="114300" simplePos="0" relativeHeight="251798528" behindDoc="0" locked="0" layoutInCell="1" allowOverlap="1" wp14:anchorId="4210C51C" wp14:editId="6AADC422">
            <wp:simplePos x="0" y="0"/>
            <wp:positionH relativeFrom="column">
              <wp:posOffset>563880</wp:posOffset>
            </wp:positionH>
            <wp:positionV relativeFrom="paragraph">
              <wp:posOffset>-394335</wp:posOffset>
            </wp:positionV>
            <wp:extent cx="1155700" cy="1155700"/>
            <wp:effectExtent l="0" t="0" r="0" b="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ollow_the_law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6B14" w:rsidRPr="00531762">
        <w:rPr>
          <w:rFonts w:ascii="Arial" w:hAnsi="Arial" w:cs="Arial"/>
          <w:b/>
          <w:bCs/>
          <w:noProof/>
          <w:sz w:val="28"/>
          <w:szCs w:val="28"/>
          <w:lang w:val="mk-MK"/>
        </w:rPr>
        <w:t xml:space="preserve">Австралиската </w:t>
      </w:r>
      <w:r w:rsidR="00531762" w:rsidRPr="00531762">
        <w:rPr>
          <w:rFonts w:ascii="Arial" w:hAnsi="Arial" w:cs="Arial"/>
          <w:b/>
          <w:bCs/>
          <w:noProof/>
          <w:sz w:val="28"/>
          <w:szCs w:val="28"/>
          <w:lang w:val="mk-MK"/>
        </w:rPr>
        <w:t>в</w:t>
      </w:r>
      <w:r w:rsidR="009A24D7">
        <w:rPr>
          <w:rFonts w:ascii="Arial" w:hAnsi="Arial" w:cs="Arial"/>
          <w:b/>
          <w:bCs/>
          <w:noProof/>
          <w:sz w:val="28"/>
          <w:szCs w:val="28"/>
          <w:lang w:val="mk-MK"/>
        </w:rPr>
        <w:t xml:space="preserve">лада исто така мора </w:t>
      </w:r>
    </w:p>
    <w:p w14:paraId="73A548B2" w14:textId="3D9B8629" w:rsidR="0008670C" w:rsidRDefault="0008670C" w:rsidP="003520C0">
      <w:pPr>
        <w:pStyle w:val="ListParagraph"/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55107133" w14:textId="72D38585" w:rsidR="0008670C" w:rsidRPr="003520C0" w:rsidRDefault="0008670C" w:rsidP="003520C0">
      <w:pPr>
        <w:spacing w:line="480" w:lineRule="auto"/>
        <w:rPr>
          <w:rFonts w:ascii="Arial" w:hAnsi="Arial" w:cs="Arial"/>
          <w:sz w:val="32"/>
          <w:szCs w:val="32"/>
          <w:lang w:val="en-US"/>
        </w:rPr>
      </w:pPr>
    </w:p>
    <w:p w14:paraId="37B630E9" w14:textId="57988E06" w:rsidR="0008670C" w:rsidRDefault="0008670C" w:rsidP="003520C0">
      <w:pPr>
        <w:pStyle w:val="ListParagraph"/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6BDC62C6" w14:textId="6D997CA8" w:rsidR="008F7176" w:rsidRDefault="00F36592">
      <w:pPr>
        <w:pStyle w:val="ListParagraph"/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  <w:r w:rsidRPr="00053CBE">
        <w:rPr>
          <w:rFonts w:ascii="Arial" w:hAnsi="Arial" w:cs="Arial"/>
          <w:b/>
          <w:noProof/>
          <w:color w:val="7030A0"/>
          <w:sz w:val="32"/>
          <w:szCs w:val="32"/>
          <w:lang w:val="en-PH" w:eastAsia="en-PH"/>
        </w:rPr>
        <w:drawing>
          <wp:anchor distT="0" distB="0" distL="114300" distR="114300" simplePos="0" relativeHeight="251851776" behindDoc="0" locked="0" layoutInCell="1" allowOverlap="1" wp14:anchorId="53801095" wp14:editId="030CD76E">
            <wp:simplePos x="0" y="0"/>
            <wp:positionH relativeFrom="column">
              <wp:posOffset>874828</wp:posOffset>
            </wp:positionH>
            <wp:positionV relativeFrom="paragraph">
              <wp:posOffset>414020</wp:posOffset>
            </wp:positionV>
            <wp:extent cx="749300" cy="990537"/>
            <wp:effectExtent l="0" t="0" r="0" b="635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nformation-book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300" cy="9905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EFEB5A" w14:textId="58172CCE" w:rsidR="00D62DB0" w:rsidRPr="00F8674A" w:rsidRDefault="00C00AF5" w:rsidP="005E180B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32"/>
          <w:szCs w:val="32"/>
          <w:lang w:val="en-PH" w:eastAsia="en-PH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0BEA09FB" wp14:editId="5FDA06C7">
                <wp:simplePos x="0" y="0"/>
                <wp:positionH relativeFrom="column">
                  <wp:posOffset>1052255</wp:posOffset>
                </wp:positionH>
                <wp:positionV relativeFrom="paragraph">
                  <wp:posOffset>164687</wp:posOffset>
                </wp:positionV>
                <wp:extent cx="550425" cy="114972"/>
                <wp:effectExtent l="12700" t="88900" r="21590" b="88265"/>
                <wp:wrapNone/>
                <wp:docPr id="15" name="Rectangl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564557">
                          <a:off x="0" y="0"/>
                          <a:ext cx="550425" cy="11497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90033C" id="Rectangle 15" o:spid="_x0000_s1026" style="position:absolute;margin-left:82.85pt;margin-top:12.95pt;width:43.35pt;height:9.05pt;rotation:-1130980fd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" fillcolor="black [3200]" strokecolor="black [1600]" strokeweight="1pt"/>
            </w:pict>
          </mc:Fallback>
        </mc:AlternateContent>
      </w:r>
      <w:r w:rsidR="009A24D7">
        <w:rPr>
          <w:rFonts w:ascii="Arial" w:hAnsi="Arial" w:cs="Arial"/>
          <w:sz w:val="28"/>
          <w:szCs w:val="28"/>
          <w:lang w:val="mk-MK"/>
        </w:rPr>
        <w:t>да им дава информации на жените и девојките со попреченост  како да учествуваат во работи</w:t>
      </w:r>
    </w:p>
    <w:p w14:paraId="6E5CF412" w14:textId="4EED4DFC" w:rsidR="00F8674A" w:rsidRDefault="00F8674A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09FAE82" w14:textId="5BFD50B1" w:rsidR="008F7176" w:rsidRPr="00F8674A" w:rsidRDefault="008F7176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F3C16E0" w14:textId="00D58B60" w:rsidR="00D62DB0" w:rsidRPr="00F8674A" w:rsidRDefault="00DE4321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786240" behindDoc="0" locked="0" layoutInCell="1" allowOverlap="1" wp14:anchorId="436FC5DB" wp14:editId="137D9FA7">
            <wp:simplePos x="0" y="0"/>
            <wp:positionH relativeFrom="column">
              <wp:posOffset>436880</wp:posOffset>
            </wp:positionH>
            <wp:positionV relativeFrom="paragraph">
              <wp:posOffset>380365</wp:posOffset>
            </wp:positionV>
            <wp:extent cx="1280795" cy="949325"/>
            <wp:effectExtent l="0" t="0" r="0" b="3175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Money_rights.png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30" r="41201" b="45378"/>
                    <a:stretch/>
                  </pic:blipFill>
                  <pic:spPr bwMode="auto">
                    <a:xfrm>
                      <a:off x="0" y="0"/>
                      <a:ext cx="1280795" cy="949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8F5A15" w14:textId="234415AF" w:rsidR="00D62DB0" w:rsidRPr="00F8674A" w:rsidRDefault="009A24D7" w:rsidP="005E180B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да дава пари за да им помогне на жените и девојките со попреченост да </w:t>
      </w:r>
      <w:r w:rsidRPr="009A24D7">
        <w:rPr>
          <w:rFonts w:ascii="Arial" w:hAnsi="Arial" w:cs="Arial"/>
          <w:b/>
          <w:bCs/>
          <w:sz w:val="28"/>
          <w:szCs w:val="28"/>
          <w:lang w:val="mk-MK"/>
        </w:rPr>
        <w:t>учествуваат</w:t>
      </w:r>
      <w:r>
        <w:rPr>
          <w:rFonts w:ascii="Arial" w:hAnsi="Arial" w:cs="Arial"/>
          <w:sz w:val="28"/>
          <w:szCs w:val="28"/>
          <w:lang w:val="mk-MK"/>
        </w:rPr>
        <w:t xml:space="preserve"> и да </w:t>
      </w:r>
      <w:r w:rsidRPr="009A24D7">
        <w:rPr>
          <w:rFonts w:ascii="Arial" w:hAnsi="Arial" w:cs="Arial"/>
          <w:b/>
          <w:bCs/>
          <w:sz w:val="28"/>
          <w:szCs w:val="28"/>
          <w:lang w:val="mk-MK"/>
        </w:rPr>
        <w:t>бидат лидери</w:t>
      </w:r>
      <w:r w:rsidR="00D62DB0" w:rsidRPr="00F8674A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3F2F4B87" w14:textId="4D68764D" w:rsidR="008F7176" w:rsidRDefault="008F7176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894C66B" w14:textId="77777777" w:rsidR="00F36592" w:rsidRDefault="00F36592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F793016" w14:textId="3882775B" w:rsidR="002C4903" w:rsidRPr="00F8674A" w:rsidRDefault="00777474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053CBE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860992" behindDoc="0" locked="0" layoutInCell="1" allowOverlap="1" wp14:anchorId="00C6DD4F" wp14:editId="45F1110B">
            <wp:simplePos x="0" y="0"/>
            <wp:positionH relativeFrom="column">
              <wp:posOffset>625475</wp:posOffset>
            </wp:positionH>
            <wp:positionV relativeFrom="paragraph">
              <wp:posOffset>360680</wp:posOffset>
            </wp:positionV>
            <wp:extent cx="1094061" cy="1094061"/>
            <wp:effectExtent l="0" t="0" r="0" b="0"/>
            <wp:wrapNone/>
            <wp:docPr id="252" name="Picture 2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Rights_int_law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061" cy="10940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2A4B6B" w14:textId="20B89633" w:rsidR="008F7176" w:rsidRDefault="009A24D7" w:rsidP="005E180B">
      <w:pPr>
        <w:pStyle w:val="ListParagraph"/>
        <w:numPr>
          <w:ilvl w:val="0"/>
          <w:numId w:val="2"/>
        </w:numPr>
        <w:tabs>
          <w:tab w:val="left" w:pos="2694"/>
        </w:tabs>
        <w:spacing w:line="480" w:lineRule="auto"/>
        <w:ind w:left="3119" w:hanging="42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да им дава информации на </w:t>
      </w:r>
      <w:r w:rsidR="001D58E9" w:rsidRPr="00531762">
        <w:rPr>
          <w:rFonts w:ascii="Arial" w:hAnsi="Arial" w:cs="Arial"/>
          <w:sz w:val="28"/>
          <w:szCs w:val="28"/>
          <w:lang w:val="en-US"/>
        </w:rPr>
        <w:t>United Nations</w:t>
      </w:r>
      <w:r w:rsidR="00531762" w:rsidRPr="00531762">
        <w:rPr>
          <w:rFonts w:ascii="Arial" w:hAnsi="Arial" w:cs="Arial"/>
          <w:sz w:val="28"/>
          <w:szCs w:val="28"/>
          <w:lang w:val="mk-MK"/>
        </w:rPr>
        <w:t xml:space="preserve"> (Обединети Нации</w:t>
      </w:r>
      <w:r w:rsidR="001D58E9" w:rsidRPr="00531762">
        <w:rPr>
          <w:rFonts w:ascii="Arial" w:hAnsi="Arial" w:cs="Arial"/>
          <w:sz w:val="28"/>
          <w:szCs w:val="28"/>
          <w:lang w:val="mk-MK"/>
        </w:rPr>
        <w:t xml:space="preserve">) </w:t>
      </w:r>
      <w:r>
        <w:rPr>
          <w:rFonts w:ascii="Arial" w:hAnsi="Arial" w:cs="Arial"/>
          <w:sz w:val="28"/>
          <w:szCs w:val="28"/>
          <w:lang w:val="mk-MK"/>
        </w:rPr>
        <w:t xml:space="preserve">за жените и девојките со попреченост. </w:t>
      </w:r>
      <w:r w:rsidR="008F7176" w:rsidRPr="00F8674A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05E12305" w14:textId="5908E1AC" w:rsidR="00E72AD9" w:rsidRDefault="00E72AD9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AC9D71C" w14:textId="4BAF11E6" w:rsidR="0008670C" w:rsidRPr="003520C0" w:rsidRDefault="0008670C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3551186" w14:textId="13275FAE" w:rsidR="00F8674A" w:rsidRDefault="00C00AF5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60"/>
          <w:szCs w:val="60"/>
          <w:lang w:val="en-PH" w:eastAsia="en-PH"/>
        </w:rPr>
        <w:drawing>
          <wp:anchor distT="0" distB="0" distL="114300" distR="114300" simplePos="0" relativeHeight="251873280" behindDoc="1" locked="0" layoutInCell="1" allowOverlap="1" wp14:anchorId="0EF6EA8C" wp14:editId="4A42EE10">
            <wp:simplePos x="0" y="0"/>
            <wp:positionH relativeFrom="column">
              <wp:posOffset>560426</wp:posOffset>
            </wp:positionH>
            <wp:positionV relativeFrom="paragraph">
              <wp:posOffset>0</wp:posOffset>
            </wp:positionV>
            <wp:extent cx="1155700" cy="1107781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ttps___www.easyonthei-leeds.nhs.uk_wp-content_uploads_2019_05_diversity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077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4321">
        <w:rPr>
          <w:rFonts w:ascii="Arial" w:hAnsi="Arial" w:cs="Arial"/>
          <w:noProof/>
          <w:sz w:val="28"/>
          <w:szCs w:val="28"/>
          <w:lang w:val="en-US"/>
        </w:rPr>
        <w:t xml:space="preserve"> </w:t>
      </w:r>
      <w:r w:rsidR="009A24D7">
        <w:rPr>
          <w:rFonts w:ascii="Arial" w:hAnsi="Arial" w:cs="Arial"/>
          <w:noProof/>
          <w:sz w:val="28"/>
          <w:szCs w:val="28"/>
          <w:lang w:val="mk-MK"/>
        </w:rPr>
        <w:t xml:space="preserve">Постојат меѓународни правила кои велат дека </w:t>
      </w:r>
      <w:r w:rsidR="002C6039">
        <w:rPr>
          <w:rFonts w:ascii="Arial" w:hAnsi="Arial" w:cs="Arial"/>
          <w:noProof/>
          <w:sz w:val="28"/>
          <w:szCs w:val="28"/>
          <w:lang w:val="mk-MK"/>
        </w:rPr>
        <w:t xml:space="preserve"> </w:t>
      </w:r>
      <w:r w:rsidR="009A24D7">
        <w:rPr>
          <w:rFonts w:ascii="Arial" w:hAnsi="Arial" w:cs="Arial"/>
          <w:noProof/>
          <w:sz w:val="28"/>
          <w:szCs w:val="28"/>
          <w:lang w:val="mk-MK"/>
        </w:rPr>
        <w:t xml:space="preserve">жените и девојките со попреченост имаат право да учествуваат. </w:t>
      </w:r>
      <w:r w:rsidR="00B93F2B" w:rsidRPr="00531762">
        <w:rPr>
          <w:rFonts w:ascii="Arial" w:hAnsi="Arial" w:cs="Arial"/>
          <w:noProof/>
          <w:sz w:val="28"/>
          <w:szCs w:val="28"/>
          <w:lang w:val="mk-MK"/>
        </w:rPr>
        <w:t>Како</w:t>
      </w:r>
      <w:r w:rsidR="00531762" w:rsidRPr="00531762">
        <w:rPr>
          <w:rFonts w:ascii="Arial" w:hAnsi="Arial" w:cs="Arial"/>
          <w:noProof/>
          <w:sz w:val="28"/>
          <w:szCs w:val="28"/>
          <w:lang w:val="mk-MK"/>
        </w:rPr>
        <w:t xml:space="preserve"> на пример</w:t>
      </w:r>
      <w:r w:rsidR="009A24D7" w:rsidRPr="00531762">
        <w:rPr>
          <w:rFonts w:ascii="Arial" w:hAnsi="Arial" w:cs="Arial"/>
          <w:noProof/>
          <w:sz w:val="28"/>
          <w:szCs w:val="28"/>
          <w:lang w:val="mk-MK"/>
        </w:rPr>
        <w:t xml:space="preserve">, </w:t>
      </w:r>
    </w:p>
    <w:p w14:paraId="66C4CCAE" w14:textId="79386B52" w:rsidR="00F36592" w:rsidRDefault="00F36592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BA45A3D" w14:textId="46E64800" w:rsidR="0008670C" w:rsidRPr="00F8674A" w:rsidRDefault="00F36592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3520C0">
        <w:rPr>
          <w:rFonts w:ascii="Arial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19008" behindDoc="0" locked="0" layoutInCell="1" allowOverlap="1" wp14:anchorId="64CDD083" wp14:editId="24990E55">
            <wp:simplePos x="0" y="0"/>
            <wp:positionH relativeFrom="column">
              <wp:posOffset>1152525</wp:posOffset>
            </wp:positionH>
            <wp:positionV relativeFrom="paragraph">
              <wp:posOffset>391160</wp:posOffset>
            </wp:positionV>
            <wp:extent cx="636638" cy="843915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/>
                  </pic:blipFill>
                  <pic:spPr bwMode="auto">
                    <a:xfrm>
                      <a:off x="0" y="0"/>
                      <a:ext cx="636638" cy="843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D90059" w14:textId="0B65055D" w:rsidR="00DE4321" w:rsidRDefault="005205C6" w:rsidP="005E180B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AU"/>
        </w:rPr>
      </w:pPr>
      <w:r w:rsidRPr="00110A98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00928" behindDoc="1" locked="0" layoutInCell="1" allowOverlap="1" wp14:anchorId="61DF1282" wp14:editId="4C27B5C0">
            <wp:simplePos x="0" y="0"/>
            <wp:positionH relativeFrom="column">
              <wp:posOffset>355600</wp:posOffset>
            </wp:positionH>
            <wp:positionV relativeFrom="paragraph">
              <wp:posOffset>73660</wp:posOffset>
            </wp:positionV>
            <wp:extent cx="680643" cy="939800"/>
            <wp:effectExtent l="0" t="0" r="5715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access-V2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643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51A4" w:rsidRPr="00DE4321">
        <w:rPr>
          <w:rFonts w:ascii="Arial" w:hAnsi="Arial" w:cs="Arial"/>
          <w:sz w:val="28"/>
          <w:szCs w:val="28"/>
          <w:lang w:val="en-AU"/>
        </w:rPr>
        <w:t xml:space="preserve">UN </w:t>
      </w:r>
      <w:r w:rsidR="008F7176" w:rsidRPr="00DE4321">
        <w:rPr>
          <w:rFonts w:ascii="Arial" w:hAnsi="Arial" w:cs="Arial"/>
          <w:sz w:val="28"/>
          <w:szCs w:val="28"/>
          <w:lang w:val="en-AU"/>
        </w:rPr>
        <w:t xml:space="preserve">Convention on the Rights of </w:t>
      </w:r>
      <w:r w:rsidR="002251A4" w:rsidRPr="00DE4321">
        <w:rPr>
          <w:rFonts w:ascii="Arial" w:hAnsi="Arial" w:cs="Arial"/>
          <w:sz w:val="28"/>
          <w:szCs w:val="28"/>
          <w:lang w:val="en-AU"/>
        </w:rPr>
        <w:t xml:space="preserve">Persons </w:t>
      </w:r>
    </w:p>
    <w:p w14:paraId="7CCA9D8A" w14:textId="31A32EEA" w:rsidR="008F7176" w:rsidRPr="009A24D7" w:rsidRDefault="00811666" w:rsidP="00DE4321">
      <w:pPr>
        <w:pStyle w:val="ListParagraph"/>
        <w:spacing w:line="480" w:lineRule="auto"/>
        <w:ind w:left="3119"/>
        <w:rPr>
          <w:rFonts w:ascii="Arial" w:hAnsi="Arial" w:cs="Arial"/>
          <w:sz w:val="28"/>
          <w:szCs w:val="28"/>
          <w:lang w:val="mk-MK"/>
        </w:rPr>
      </w:pPr>
      <w:r w:rsidRPr="00DE4321">
        <w:rPr>
          <w:rFonts w:ascii="Arial" w:hAnsi="Arial" w:cs="Arial"/>
          <w:sz w:val="28"/>
          <w:szCs w:val="28"/>
          <w:lang w:val="en-AU"/>
        </w:rPr>
        <w:t>w</w:t>
      </w:r>
      <w:r w:rsidR="008F7176" w:rsidRPr="00DE4321">
        <w:rPr>
          <w:rFonts w:ascii="Arial" w:hAnsi="Arial" w:cs="Arial"/>
          <w:sz w:val="28"/>
          <w:szCs w:val="28"/>
          <w:lang w:val="en-AU"/>
        </w:rPr>
        <w:t>ith Disabilities</w:t>
      </w:r>
      <w:r w:rsidR="003D59F9">
        <w:rPr>
          <w:rFonts w:ascii="Arial" w:hAnsi="Arial" w:cs="Arial"/>
          <w:sz w:val="28"/>
          <w:szCs w:val="28"/>
          <w:lang w:val="mk-MK"/>
        </w:rPr>
        <w:t xml:space="preserve"> (</w:t>
      </w:r>
      <w:r w:rsidR="009A24D7">
        <w:rPr>
          <w:rFonts w:ascii="Arial" w:hAnsi="Arial" w:cs="Arial"/>
          <w:sz w:val="28"/>
          <w:szCs w:val="28"/>
          <w:lang w:val="mk-MK"/>
        </w:rPr>
        <w:t>Конв</w:t>
      </w:r>
      <w:r w:rsidR="00267194">
        <w:rPr>
          <w:rFonts w:ascii="Arial" w:hAnsi="Arial" w:cs="Arial"/>
          <w:sz w:val="28"/>
          <w:szCs w:val="28"/>
          <w:lang w:val="mk-MK"/>
        </w:rPr>
        <w:t xml:space="preserve">енција на Обединетите Нации за </w:t>
      </w:r>
      <w:r w:rsidR="00B93F2B">
        <w:rPr>
          <w:rFonts w:ascii="Arial" w:hAnsi="Arial" w:cs="Arial"/>
          <w:sz w:val="28"/>
          <w:szCs w:val="28"/>
          <w:lang w:val="mk-MK"/>
        </w:rPr>
        <w:t>п</w:t>
      </w:r>
      <w:r w:rsidR="00267194">
        <w:rPr>
          <w:rFonts w:ascii="Arial" w:hAnsi="Arial" w:cs="Arial"/>
          <w:sz w:val="28"/>
          <w:szCs w:val="28"/>
          <w:lang w:val="mk-MK"/>
        </w:rPr>
        <w:t xml:space="preserve">равата на </w:t>
      </w:r>
      <w:r w:rsidR="00B93F2B">
        <w:rPr>
          <w:rFonts w:ascii="Arial" w:hAnsi="Arial" w:cs="Arial"/>
          <w:sz w:val="28"/>
          <w:szCs w:val="28"/>
          <w:lang w:val="mk-MK"/>
        </w:rPr>
        <w:t>л</w:t>
      </w:r>
      <w:r w:rsidR="009A24D7">
        <w:rPr>
          <w:rFonts w:ascii="Arial" w:hAnsi="Arial" w:cs="Arial"/>
          <w:sz w:val="28"/>
          <w:szCs w:val="28"/>
          <w:lang w:val="mk-MK"/>
        </w:rPr>
        <w:t>ица</w:t>
      </w:r>
      <w:r w:rsidR="00267194">
        <w:rPr>
          <w:rFonts w:ascii="Arial" w:hAnsi="Arial" w:cs="Arial"/>
          <w:sz w:val="28"/>
          <w:szCs w:val="28"/>
          <w:lang w:val="mk-MK"/>
        </w:rPr>
        <w:t xml:space="preserve"> со </w:t>
      </w:r>
      <w:r w:rsidR="00B93F2B">
        <w:rPr>
          <w:rFonts w:ascii="Arial" w:hAnsi="Arial" w:cs="Arial"/>
          <w:sz w:val="28"/>
          <w:szCs w:val="28"/>
          <w:lang w:val="mk-MK"/>
        </w:rPr>
        <w:t>п</w:t>
      </w:r>
      <w:r w:rsidR="003D59F9">
        <w:rPr>
          <w:rFonts w:ascii="Arial" w:hAnsi="Arial" w:cs="Arial"/>
          <w:sz w:val="28"/>
          <w:szCs w:val="28"/>
          <w:lang w:val="mk-MK"/>
        </w:rPr>
        <w:t>опреченост)</w:t>
      </w:r>
    </w:p>
    <w:p w14:paraId="58B9A8A0" w14:textId="4649F544" w:rsidR="00F8674A" w:rsidRPr="00F8674A" w:rsidRDefault="00F8674A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60DDC56" w14:textId="50B42B87" w:rsidR="008F7176" w:rsidRPr="00F8674A" w:rsidRDefault="006A229C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3520C0">
        <w:rPr>
          <w:rFonts w:ascii="Arial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78400" behindDoc="0" locked="0" layoutInCell="1" allowOverlap="1" wp14:anchorId="528F691A" wp14:editId="2A747007">
            <wp:simplePos x="0" y="0"/>
            <wp:positionH relativeFrom="column">
              <wp:posOffset>1231900</wp:posOffset>
            </wp:positionH>
            <wp:positionV relativeFrom="paragraph">
              <wp:posOffset>397510</wp:posOffset>
            </wp:positionV>
            <wp:extent cx="636270" cy="843915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/>
                  </pic:blipFill>
                  <pic:spPr bwMode="auto">
                    <a:xfrm>
                      <a:off x="0" y="0"/>
                      <a:ext cx="636270" cy="843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05C6" w:rsidRPr="00724B48">
        <w:rPr>
          <w:rFonts w:ascii="Arial" w:hAnsi="Arial" w:cs="Arial"/>
          <w:b/>
          <w:bCs/>
          <w:noProof/>
          <w:color w:val="7030A0"/>
          <w:sz w:val="28"/>
          <w:szCs w:val="28"/>
          <w:lang w:val="en-PH" w:eastAsia="en-PH"/>
        </w:rPr>
        <w:drawing>
          <wp:anchor distT="0" distB="0" distL="114300" distR="114300" simplePos="0" relativeHeight="251902976" behindDoc="0" locked="0" layoutInCell="1" allowOverlap="1" wp14:anchorId="454D7390" wp14:editId="4FFA77E3">
            <wp:simplePos x="0" y="0"/>
            <wp:positionH relativeFrom="column">
              <wp:posOffset>317500</wp:posOffset>
            </wp:positionH>
            <wp:positionV relativeFrom="paragraph">
              <wp:posOffset>398145</wp:posOffset>
            </wp:positionV>
            <wp:extent cx="876300" cy="876300"/>
            <wp:effectExtent l="0" t="0" r="0" b="0"/>
            <wp:wrapNone/>
            <wp:docPr id="238" name="Picture 2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Where_people_come_from.pn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D5ECEA" w14:textId="469E7F91" w:rsidR="008F7176" w:rsidRPr="00DE4321" w:rsidRDefault="008F7176" w:rsidP="005E180B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AU"/>
        </w:rPr>
      </w:pPr>
      <w:r w:rsidRPr="00DE4321">
        <w:rPr>
          <w:rFonts w:ascii="Arial" w:hAnsi="Arial" w:cs="Arial"/>
          <w:sz w:val="28"/>
          <w:szCs w:val="28"/>
          <w:lang w:val="en-AU"/>
        </w:rPr>
        <w:t>International Covenant on Economic, Social and Cultural Rights</w:t>
      </w:r>
      <w:r w:rsidR="00267194">
        <w:rPr>
          <w:rFonts w:ascii="Arial" w:hAnsi="Arial" w:cs="Arial"/>
          <w:sz w:val="28"/>
          <w:szCs w:val="28"/>
          <w:lang w:val="mk-MK"/>
        </w:rPr>
        <w:t xml:space="preserve"> (Меѓународен </w:t>
      </w:r>
      <w:r w:rsidR="00B93F2B" w:rsidRPr="00531762">
        <w:rPr>
          <w:rFonts w:ascii="Arial" w:hAnsi="Arial" w:cs="Arial"/>
          <w:sz w:val="28"/>
          <w:szCs w:val="28"/>
          <w:lang w:val="mk-MK"/>
        </w:rPr>
        <w:t>д</w:t>
      </w:r>
      <w:r w:rsidR="00267194" w:rsidRPr="00531762">
        <w:rPr>
          <w:rFonts w:ascii="Arial" w:hAnsi="Arial" w:cs="Arial"/>
          <w:sz w:val="28"/>
          <w:szCs w:val="28"/>
          <w:lang w:val="mk-MK"/>
        </w:rPr>
        <w:t xml:space="preserve">оговор </w:t>
      </w:r>
      <w:r w:rsidR="00267194">
        <w:rPr>
          <w:rFonts w:ascii="Arial" w:hAnsi="Arial" w:cs="Arial"/>
          <w:sz w:val="28"/>
          <w:szCs w:val="28"/>
          <w:lang w:val="mk-MK"/>
        </w:rPr>
        <w:t xml:space="preserve">за </w:t>
      </w:r>
      <w:r w:rsidR="00B93F2B">
        <w:rPr>
          <w:rFonts w:ascii="Arial" w:hAnsi="Arial" w:cs="Arial"/>
          <w:sz w:val="28"/>
          <w:szCs w:val="28"/>
          <w:lang w:val="mk-MK"/>
        </w:rPr>
        <w:t>е</w:t>
      </w:r>
      <w:r w:rsidR="00267194">
        <w:rPr>
          <w:rFonts w:ascii="Arial" w:hAnsi="Arial" w:cs="Arial"/>
          <w:sz w:val="28"/>
          <w:szCs w:val="28"/>
          <w:lang w:val="mk-MK"/>
        </w:rPr>
        <w:t xml:space="preserve">кономски, </w:t>
      </w:r>
      <w:r w:rsidR="00B93F2B">
        <w:rPr>
          <w:rFonts w:ascii="Arial" w:hAnsi="Arial" w:cs="Arial"/>
          <w:sz w:val="28"/>
          <w:szCs w:val="28"/>
          <w:lang w:val="mk-MK"/>
        </w:rPr>
        <w:t>с</w:t>
      </w:r>
      <w:r w:rsidR="00267194">
        <w:rPr>
          <w:rFonts w:ascii="Arial" w:hAnsi="Arial" w:cs="Arial"/>
          <w:sz w:val="28"/>
          <w:szCs w:val="28"/>
          <w:lang w:val="mk-MK"/>
        </w:rPr>
        <w:t xml:space="preserve">оцијални и </w:t>
      </w:r>
      <w:r w:rsidR="00B93F2B">
        <w:rPr>
          <w:rFonts w:ascii="Arial" w:hAnsi="Arial" w:cs="Arial"/>
          <w:sz w:val="28"/>
          <w:szCs w:val="28"/>
          <w:lang w:val="mk-MK"/>
        </w:rPr>
        <w:t>к</w:t>
      </w:r>
      <w:r w:rsidR="00267194">
        <w:rPr>
          <w:rFonts w:ascii="Arial" w:hAnsi="Arial" w:cs="Arial"/>
          <w:sz w:val="28"/>
          <w:szCs w:val="28"/>
          <w:lang w:val="mk-MK"/>
        </w:rPr>
        <w:t xml:space="preserve">ултурни </w:t>
      </w:r>
      <w:r w:rsidR="00B93F2B">
        <w:rPr>
          <w:rFonts w:ascii="Arial" w:hAnsi="Arial" w:cs="Arial"/>
          <w:sz w:val="28"/>
          <w:szCs w:val="28"/>
          <w:lang w:val="mk-MK"/>
        </w:rPr>
        <w:t>п</w:t>
      </w:r>
      <w:r w:rsidR="00D754FF">
        <w:rPr>
          <w:rFonts w:ascii="Arial" w:hAnsi="Arial" w:cs="Arial"/>
          <w:sz w:val="28"/>
          <w:szCs w:val="28"/>
          <w:lang w:val="mk-MK"/>
        </w:rPr>
        <w:t>рава)</w:t>
      </w:r>
    </w:p>
    <w:p w14:paraId="16188D5A" w14:textId="0960FD34" w:rsidR="008F7176" w:rsidRDefault="008F7176" w:rsidP="005E180B">
      <w:pPr>
        <w:spacing w:line="480" w:lineRule="auto"/>
        <w:ind w:left="2835"/>
        <w:rPr>
          <w:rFonts w:ascii="Arial" w:hAnsi="Arial" w:cs="Arial"/>
          <w:b/>
          <w:bCs/>
          <w:sz w:val="28"/>
          <w:szCs w:val="28"/>
          <w:lang w:val="en-AU"/>
        </w:rPr>
      </w:pPr>
    </w:p>
    <w:p w14:paraId="2B64CE32" w14:textId="22FA7713" w:rsidR="0098182B" w:rsidRPr="0098182B" w:rsidRDefault="00294DC3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882496" behindDoc="0" locked="0" layoutInCell="1" allowOverlap="1" wp14:anchorId="6FF54928" wp14:editId="2F7B6B51">
            <wp:simplePos x="0" y="0"/>
            <wp:positionH relativeFrom="column">
              <wp:posOffset>560070</wp:posOffset>
            </wp:positionH>
            <wp:positionV relativeFrom="paragraph">
              <wp:posOffset>408305</wp:posOffset>
            </wp:positionV>
            <wp:extent cx="1155700" cy="11557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ollow_the_law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1146DD" w14:textId="46F58EF3" w:rsidR="0008670C" w:rsidRPr="009A7DE4" w:rsidRDefault="00876B14" w:rsidP="0070028D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mk-MK"/>
        </w:rPr>
      </w:pPr>
      <w:r>
        <w:rPr>
          <w:rFonts w:ascii="Arial" w:hAnsi="Arial" w:cs="Arial"/>
          <w:sz w:val="28"/>
          <w:szCs w:val="28"/>
          <w:lang w:val="mk-MK"/>
        </w:rPr>
        <w:t xml:space="preserve">Австралиската </w:t>
      </w:r>
      <w:r w:rsidR="00531762" w:rsidRPr="00531762">
        <w:rPr>
          <w:rFonts w:ascii="Arial" w:hAnsi="Arial" w:cs="Arial"/>
          <w:sz w:val="28"/>
          <w:szCs w:val="28"/>
          <w:lang w:val="mk-MK"/>
        </w:rPr>
        <w:t>в</w:t>
      </w:r>
      <w:r w:rsidR="00D754FF" w:rsidRPr="00531762">
        <w:rPr>
          <w:rFonts w:ascii="Arial" w:hAnsi="Arial" w:cs="Arial"/>
          <w:sz w:val="28"/>
          <w:szCs w:val="28"/>
          <w:lang w:val="mk-MK"/>
        </w:rPr>
        <w:t>лада ги потпиша документите з</w:t>
      </w:r>
      <w:r w:rsidRPr="00531762">
        <w:rPr>
          <w:rFonts w:ascii="Arial" w:hAnsi="Arial" w:cs="Arial"/>
          <w:sz w:val="28"/>
          <w:szCs w:val="28"/>
          <w:lang w:val="mk-MK"/>
        </w:rPr>
        <w:t xml:space="preserve">а овие правила.  Австралиската </w:t>
      </w:r>
      <w:r w:rsidR="00531762" w:rsidRPr="00531762">
        <w:rPr>
          <w:rFonts w:ascii="Arial" w:hAnsi="Arial" w:cs="Arial"/>
          <w:sz w:val="28"/>
          <w:szCs w:val="28"/>
          <w:lang w:val="mk-MK"/>
        </w:rPr>
        <w:t>в</w:t>
      </w:r>
      <w:r w:rsidR="00D754FF" w:rsidRPr="00531762">
        <w:rPr>
          <w:rFonts w:ascii="Arial" w:hAnsi="Arial" w:cs="Arial"/>
          <w:sz w:val="28"/>
          <w:szCs w:val="28"/>
          <w:lang w:val="mk-MK"/>
        </w:rPr>
        <w:t xml:space="preserve">лада </w:t>
      </w:r>
      <w:r w:rsidR="00D754FF">
        <w:rPr>
          <w:rFonts w:ascii="Arial" w:hAnsi="Arial" w:cs="Arial"/>
          <w:sz w:val="28"/>
          <w:szCs w:val="28"/>
          <w:lang w:val="mk-MK"/>
        </w:rPr>
        <w:t xml:space="preserve">мора да ги почитува овие правила. </w:t>
      </w:r>
      <w:r w:rsidR="008657C5" w:rsidRPr="009A7DE4">
        <w:rPr>
          <w:rFonts w:ascii="Arial" w:hAnsi="Arial" w:cs="Arial"/>
          <w:sz w:val="28"/>
          <w:szCs w:val="28"/>
          <w:lang w:val="mk-MK"/>
        </w:rPr>
        <w:t xml:space="preserve"> </w:t>
      </w:r>
    </w:p>
    <w:p w14:paraId="122199E0" w14:textId="26A56074" w:rsidR="00253619" w:rsidRPr="009A7DE4" w:rsidRDefault="00253619" w:rsidP="003520C0">
      <w:pPr>
        <w:pStyle w:val="ListParagraph"/>
        <w:spacing w:line="480" w:lineRule="auto"/>
        <w:ind w:left="2835"/>
        <w:rPr>
          <w:rStyle w:val="normaltextrun"/>
          <w:rFonts w:ascii="Arial" w:hAnsi="Arial" w:cs="Arial"/>
          <w:sz w:val="28"/>
          <w:szCs w:val="28"/>
          <w:lang w:val="mk-MK"/>
        </w:rPr>
      </w:pPr>
    </w:p>
    <w:p w14:paraId="61CD224E" w14:textId="4131BACB" w:rsidR="00777474" w:rsidRPr="009A7DE4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outlineLvl w:val="1"/>
        <w:rPr>
          <w:rStyle w:val="normaltextrun"/>
          <w:rFonts w:ascii="Arial" w:hAnsi="Arial" w:cs="Arial"/>
          <w:b/>
          <w:bCs/>
          <w:color w:val="7030A0"/>
          <w:sz w:val="40"/>
          <w:szCs w:val="40"/>
          <w:lang w:val="mk-MK"/>
        </w:rPr>
      </w:pPr>
      <w:r w:rsidRPr="002D3911">
        <w:rPr>
          <w:rFonts w:ascii="Arial" w:hAnsi="Arial" w:cs="Arial"/>
          <w:b/>
          <w:bCs/>
          <w:noProof/>
          <w:color w:val="7030A0"/>
          <w:sz w:val="40"/>
          <w:szCs w:val="40"/>
          <w:lang w:val="en-PH" w:eastAsia="en-PH"/>
        </w:rPr>
        <w:lastRenderedPageBreak/>
        <w:drawing>
          <wp:anchor distT="0" distB="0" distL="114300" distR="114300" simplePos="0" relativeHeight="251863040" behindDoc="0" locked="0" layoutInCell="1" allowOverlap="1" wp14:anchorId="6E566300" wp14:editId="0320ED3E">
            <wp:simplePos x="0" y="0"/>
            <wp:positionH relativeFrom="column">
              <wp:posOffset>431165</wp:posOffset>
            </wp:positionH>
            <wp:positionV relativeFrom="paragraph">
              <wp:posOffset>61595</wp:posOffset>
            </wp:positionV>
            <wp:extent cx="1283970" cy="1283970"/>
            <wp:effectExtent l="0" t="0" r="0" b="0"/>
            <wp:wrapNone/>
            <wp:docPr id="1004" name="Picture 1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Thumbs_up_okay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970" cy="1283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54FF">
        <w:rPr>
          <w:rStyle w:val="normaltextrun"/>
          <w:rFonts w:ascii="Arial" w:hAnsi="Arial" w:cs="Arial"/>
          <w:b/>
          <w:bCs/>
          <w:color w:val="7030A0"/>
          <w:sz w:val="40"/>
          <w:szCs w:val="40"/>
          <w:lang w:val="mk-MK"/>
        </w:rPr>
        <w:t>Ви благодариме</w:t>
      </w:r>
      <w:r w:rsidRPr="009A7DE4">
        <w:rPr>
          <w:rStyle w:val="normaltextrun"/>
          <w:rFonts w:ascii="Arial" w:hAnsi="Arial" w:cs="Arial"/>
          <w:b/>
          <w:bCs/>
          <w:color w:val="7030A0"/>
          <w:sz w:val="40"/>
          <w:szCs w:val="40"/>
          <w:lang w:val="mk-MK"/>
        </w:rPr>
        <w:t xml:space="preserve"> </w:t>
      </w:r>
    </w:p>
    <w:p w14:paraId="5C1A79E9" w14:textId="77777777" w:rsidR="00D754FF" w:rsidRPr="009A7DE4" w:rsidRDefault="00D754FF" w:rsidP="00B93F2B">
      <w:pPr>
        <w:pStyle w:val="paragraph"/>
        <w:spacing w:before="0" w:beforeAutospacing="0" w:after="0" w:afterAutospacing="0" w:line="480" w:lineRule="auto"/>
        <w:ind w:left="2115" w:firstLine="720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</w:pPr>
      <w:r>
        <w:rPr>
          <w:rStyle w:val="normaltextrun"/>
          <w:rFonts w:ascii="Arial" w:eastAsiaTheme="majorEastAsia" w:hAnsi="Arial" w:cs="Arial"/>
          <w:b/>
          <w:color w:val="000000" w:themeColor="text1"/>
          <w:sz w:val="20"/>
          <w:szCs w:val="20"/>
          <w:lang w:val="mk-MK"/>
        </w:rPr>
        <w:t>Кој ја напиша оваа книшка?</w:t>
      </w:r>
    </w:p>
    <w:p w14:paraId="450F89A6" w14:textId="3966549E" w:rsidR="00777474" w:rsidRPr="009A7DE4" w:rsidRDefault="00D754FF" w:rsidP="00D754FF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mk-MK"/>
        </w:rPr>
      </w:pP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Оваа книшка ја напиша </w:t>
      </w:r>
      <w:r w:rsidRPr="009A7DE4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>Women with Disabilities Australia</w:t>
      </w:r>
      <w:r w:rsidR="00B93F2B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 </w:t>
      </w:r>
      <w:r w:rsidR="00B93F2B" w:rsidRPr="00531762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(Жени со попреченост Австралија) </w:t>
      </w:r>
      <w:r w:rsidRPr="009A7DE4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 </w:t>
      </w: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>во</w:t>
      </w:r>
      <w:r w:rsidRPr="009A7DE4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 2019-2020.</w:t>
      </w: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 Оваа книшка е само за општо подучување и информации</w:t>
      </w:r>
      <w:r w:rsidRPr="009A7DE4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>.</w:t>
      </w:r>
    </w:p>
    <w:p w14:paraId="002086A4" w14:textId="77777777" w:rsidR="00777474" w:rsidRPr="009A7DE4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mk-MK"/>
        </w:rPr>
      </w:pPr>
    </w:p>
    <w:p w14:paraId="270FBBFB" w14:textId="77777777" w:rsidR="00D754FF" w:rsidRPr="003B54BD" w:rsidRDefault="00D754FF" w:rsidP="00D754FF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  <w:lang w:val="mk-MK"/>
        </w:rPr>
      </w:pPr>
      <w:r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  <w:lang w:val="mk-MK"/>
        </w:rPr>
        <w:t>Авторско право</w:t>
      </w:r>
    </w:p>
    <w:p w14:paraId="21AB44D5" w14:textId="77777777" w:rsidR="00D754FF" w:rsidRPr="00B141AF" w:rsidRDefault="00D754FF" w:rsidP="00D754FF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B141AF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© Copyright </w:t>
      </w:r>
    </w:p>
    <w:p w14:paraId="427C5F25" w14:textId="77777777" w:rsidR="00D754FF" w:rsidRPr="00B141AF" w:rsidRDefault="00D754FF" w:rsidP="00D754FF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B141AF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>Women with Disabilities Australia (WWDA) Inc.  2020.</w:t>
      </w:r>
    </w:p>
    <w:p w14:paraId="385AD806" w14:textId="77777777" w:rsidR="00D754FF" w:rsidRPr="00B141AF" w:rsidRDefault="00D754FF" w:rsidP="00D754FF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</w:p>
    <w:p w14:paraId="101E1FE5" w14:textId="77777777" w:rsidR="00D754FF" w:rsidRPr="00B141AF" w:rsidRDefault="00D754FF" w:rsidP="00D754FF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Сите права на интелектуална сопственост, вклучувајќи авторско право и патенти, во оваа книшка се во сопственост и лиценцирани од </w:t>
      </w:r>
      <w:r w:rsidRPr="00B141AF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Women with Disabilities Australia Inc. </w:t>
      </w:r>
    </w:p>
    <w:p w14:paraId="34B8F0F8" w14:textId="77777777" w:rsidR="00777474" w:rsidRPr="002D3911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</w:p>
    <w:p w14:paraId="6F69F725" w14:textId="4F9CE36D" w:rsidR="00D754FF" w:rsidRPr="00B141AF" w:rsidRDefault="00D754FF" w:rsidP="00B93F2B">
      <w:pPr>
        <w:pStyle w:val="paragraph"/>
        <w:spacing w:before="0" w:beforeAutospacing="0" w:after="0" w:afterAutospacing="0" w:line="480" w:lineRule="auto"/>
        <w:ind w:left="2115" w:firstLine="720"/>
        <w:textAlignment w:val="baseline"/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</w:rPr>
      </w:pPr>
      <w:r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  <w:lang w:val="mk-MK"/>
        </w:rPr>
        <w:t>Благодарност за п</w:t>
      </w:r>
      <w:r w:rsidR="003D59F9"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  <w:lang w:val="mk-MK"/>
        </w:rPr>
        <w:t>арите</w:t>
      </w:r>
      <w:r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  <w:lang w:val="mk-MK"/>
        </w:rPr>
        <w:t>.</w:t>
      </w:r>
      <w:r w:rsidRPr="00B141AF"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</w:rPr>
        <w:t xml:space="preserve"> </w:t>
      </w:r>
    </w:p>
    <w:p w14:paraId="4F3B46F1" w14:textId="12A51AED" w:rsidR="00D754FF" w:rsidRPr="00B141AF" w:rsidRDefault="00D754FF" w:rsidP="00D754FF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sz w:val="20"/>
          <w:szCs w:val="20"/>
        </w:rPr>
      </w:pPr>
      <w:r w:rsidRPr="00B141AF">
        <w:rPr>
          <w:rStyle w:val="normaltextrun"/>
          <w:rFonts w:ascii="Arial" w:eastAsiaTheme="majorEastAsia" w:hAnsi="Arial" w:cs="Arial"/>
          <w:bCs/>
          <w:sz w:val="20"/>
          <w:szCs w:val="20"/>
        </w:rPr>
        <w:t xml:space="preserve">National Disability Insurance Scheme </w:t>
      </w:r>
      <w:r w:rsidR="00267194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(Национална </w:t>
      </w:r>
      <w:r w:rsidR="00B93F2B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>п</w:t>
      </w:r>
      <w:r w:rsidR="00267194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рограма за </w:t>
      </w:r>
      <w:r w:rsidR="00B93F2B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>о</w:t>
      </w:r>
      <w:r w:rsidR="00267194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сигурување на </w:t>
      </w:r>
      <w:r w:rsidR="00B93F2B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>л</w:t>
      </w:r>
      <w:r w:rsidR="00267194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ица со </w:t>
      </w:r>
      <w:r w:rsidR="00B93F2B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>п</w:t>
      </w:r>
      <w:r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опреченост) им даде извесен износ на пари на </w:t>
      </w:r>
      <w:r w:rsidRPr="00B141AF">
        <w:rPr>
          <w:rStyle w:val="normaltextrun"/>
          <w:rFonts w:ascii="Arial" w:eastAsiaTheme="majorEastAsia" w:hAnsi="Arial" w:cs="Arial"/>
          <w:bCs/>
          <w:sz w:val="20"/>
          <w:szCs w:val="20"/>
        </w:rPr>
        <w:t>Women with Disabilities Australia</w:t>
      </w:r>
      <w:r w:rsidR="005F052F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 </w:t>
      </w:r>
      <w:r w:rsidR="005E25CF" w:rsidRPr="00531762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>(Жени со Попреченост Австралија)</w:t>
      </w:r>
      <w:r w:rsidRPr="00531762">
        <w:rPr>
          <w:rStyle w:val="normaltextrun"/>
          <w:rFonts w:ascii="Arial" w:eastAsiaTheme="majorEastAsia" w:hAnsi="Arial" w:cs="Arial"/>
          <w:bCs/>
          <w:sz w:val="20"/>
          <w:szCs w:val="20"/>
        </w:rPr>
        <w:t xml:space="preserve"> </w:t>
      </w:r>
      <w:r w:rsidR="005E25CF" w:rsidRPr="00531762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за да </w:t>
      </w:r>
      <w:r w:rsidR="003D59F9" w:rsidRPr="00531762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>помогне во изработката</w:t>
      </w:r>
      <w:r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 на оваа веб-страница</w:t>
      </w:r>
      <w:r w:rsidRPr="00B141AF">
        <w:rPr>
          <w:rStyle w:val="normaltextrun"/>
          <w:rFonts w:ascii="Arial" w:eastAsiaTheme="majorEastAsia" w:hAnsi="Arial" w:cs="Arial"/>
          <w:bCs/>
          <w:sz w:val="20"/>
          <w:szCs w:val="20"/>
        </w:rPr>
        <w:t>.</w:t>
      </w:r>
    </w:p>
    <w:p w14:paraId="2FFAA568" w14:textId="77777777" w:rsidR="00777474" w:rsidRPr="002D3911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0"/>
          <w:szCs w:val="20"/>
        </w:rPr>
      </w:pPr>
    </w:p>
    <w:p w14:paraId="036E85AE" w14:textId="77777777" w:rsidR="00D754FF" w:rsidRPr="00313D6A" w:rsidRDefault="00D754FF" w:rsidP="00B93F2B">
      <w:pPr>
        <w:pStyle w:val="paragraph"/>
        <w:spacing w:before="0" w:beforeAutospacing="0" w:after="0" w:afterAutospacing="0" w:line="480" w:lineRule="auto"/>
        <w:ind w:left="2115" w:firstLine="720"/>
        <w:textAlignment w:val="baseline"/>
        <w:rPr>
          <w:rStyle w:val="normaltextrun"/>
          <w:rFonts w:ascii="Arial" w:eastAsiaTheme="majorEastAsia" w:hAnsi="Arial" w:cs="Arial"/>
          <w:b/>
          <w:bCs/>
          <w:sz w:val="20"/>
          <w:szCs w:val="20"/>
          <w:lang w:val="mk-MK"/>
        </w:rPr>
      </w:pPr>
      <w:r>
        <w:rPr>
          <w:rStyle w:val="normaltextrun"/>
          <w:rFonts w:ascii="Arial" w:eastAsiaTheme="majorEastAsia" w:hAnsi="Arial" w:cs="Arial"/>
          <w:b/>
          <w:bCs/>
          <w:sz w:val="20"/>
          <w:szCs w:val="20"/>
          <w:lang w:val="mk-MK"/>
        </w:rPr>
        <w:t>Сликите што се користат во оваа книшка</w:t>
      </w:r>
    </w:p>
    <w:p w14:paraId="3B95E28E" w14:textId="5579E727" w:rsidR="00413790" w:rsidRPr="00D754FF" w:rsidRDefault="00D754FF" w:rsidP="00D754FF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Hyperlink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2D3911">
        <w:rPr>
          <w:rStyle w:val="normaltextrun"/>
          <w:rFonts w:ascii="Arial" w:eastAsiaTheme="majorEastAsia" w:hAnsi="Arial" w:cs="Arial"/>
          <w:bCs/>
          <w:sz w:val="20"/>
          <w:szCs w:val="20"/>
        </w:rPr>
        <w:t xml:space="preserve">Easy on the I Images © 2018 Leeds and York Partnership NHS Foundation Trust. </w:t>
      </w:r>
      <w:r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>Сликите се користени со дозвола</w:t>
      </w:r>
      <w:r w:rsidRPr="00B141AF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. </w:t>
      </w:r>
      <w:hyperlink r:id="rId38" w:history="1">
        <w:r w:rsidRPr="002D3911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  <w:u w:val="none"/>
          </w:rPr>
          <w:t>www.easyonthei.nhs.uk</w:t>
        </w:r>
      </w:hyperlink>
      <w:r w:rsidRPr="00B141AF">
        <w:rPr>
          <w:rStyle w:val="Hyperlink"/>
          <w:rFonts w:ascii="Arial" w:eastAsiaTheme="majorEastAsia" w:hAnsi="Arial" w:cs="Arial"/>
          <w:bCs/>
          <w:color w:val="000000" w:themeColor="text1"/>
          <w:sz w:val="20"/>
          <w:szCs w:val="20"/>
        </w:rPr>
        <w:br/>
      </w:r>
      <w:r w:rsidR="00FB1ABF" w:rsidRPr="00531762">
        <w:rPr>
          <w:rStyle w:val="Hyperlink"/>
          <w:rFonts w:ascii="Arial" w:hAnsi="Arial" w:cs="Arial"/>
          <w:bCs/>
          <w:color w:val="auto"/>
          <w:sz w:val="20"/>
          <w:szCs w:val="20"/>
          <w:u w:val="none"/>
          <w:lang w:val="mk-MK"/>
        </w:rPr>
        <w:t>Лог</w:t>
      </w:r>
      <w:r w:rsidR="00531762" w:rsidRPr="00531762">
        <w:rPr>
          <w:rStyle w:val="Hyperlink"/>
          <w:rFonts w:ascii="Arial" w:hAnsi="Arial" w:cs="Arial"/>
          <w:bCs/>
          <w:color w:val="auto"/>
          <w:sz w:val="20"/>
          <w:szCs w:val="20"/>
          <w:u w:val="none"/>
          <w:lang w:val="mk-MK"/>
        </w:rPr>
        <w:t>о</w:t>
      </w:r>
      <w:r w:rsidR="00FB1ABF" w:rsidRPr="00531762">
        <w:rPr>
          <w:rStyle w:val="Hyperlink"/>
          <w:rFonts w:ascii="Arial" w:hAnsi="Arial" w:cs="Arial"/>
          <w:bCs/>
          <w:color w:val="auto"/>
          <w:sz w:val="20"/>
          <w:szCs w:val="20"/>
          <w:u w:val="none"/>
          <w:lang w:val="mk-MK"/>
        </w:rPr>
        <w:t>ата</w:t>
      </w:r>
      <w:r w:rsidR="00876B14" w:rsidRPr="00531762">
        <w:rPr>
          <w:rStyle w:val="Hyperlink"/>
          <w:rFonts w:ascii="Arial" w:hAnsi="Arial" w:cs="Arial"/>
          <w:bCs/>
          <w:color w:val="auto"/>
          <w:sz w:val="20"/>
          <w:szCs w:val="20"/>
          <w:u w:val="none"/>
          <w:lang w:val="mk-MK"/>
        </w:rPr>
        <w:t xml:space="preserve"> на Организации </w:t>
      </w:r>
      <w:r w:rsidR="00876B14">
        <w:rPr>
          <w:rStyle w:val="Hyperlink"/>
          <w:rFonts w:ascii="Arial" w:hAnsi="Arial" w:cs="Arial"/>
          <w:bCs/>
          <w:color w:val="000000" w:themeColor="text1"/>
          <w:sz w:val="20"/>
          <w:szCs w:val="20"/>
          <w:u w:val="none"/>
          <w:lang w:val="mk-MK"/>
        </w:rPr>
        <w:t xml:space="preserve">на </w:t>
      </w:r>
      <w:r w:rsidR="00B93F2B">
        <w:rPr>
          <w:rStyle w:val="Hyperlink"/>
          <w:rFonts w:ascii="Arial" w:hAnsi="Arial" w:cs="Arial"/>
          <w:bCs/>
          <w:color w:val="auto"/>
          <w:sz w:val="20"/>
          <w:szCs w:val="20"/>
          <w:u w:val="none"/>
          <w:lang w:val="mk-MK"/>
        </w:rPr>
        <w:t>л</w:t>
      </w:r>
      <w:r w:rsidR="00876B14">
        <w:rPr>
          <w:rStyle w:val="Hyperlink"/>
          <w:rFonts w:ascii="Arial" w:hAnsi="Arial" w:cs="Arial"/>
          <w:bCs/>
          <w:color w:val="000000" w:themeColor="text1"/>
          <w:sz w:val="20"/>
          <w:szCs w:val="20"/>
          <w:u w:val="none"/>
          <w:lang w:val="mk-MK"/>
        </w:rPr>
        <w:t xml:space="preserve">ица со </w:t>
      </w:r>
      <w:r w:rsidR="00B93F2B">
        <w:rPr>
          <w:rStyle w:val="Hyperlink"/>
          <w:rFonts w:ascii="Arial" w:hAnsi="Arial" w:cs="Arial"/>
          <w:bCs/>
          <w:color w:val="auto"/>
          <w:sz w:val="20"/>
          <w:szCs w:val="20"/>
          <w:u w:val="none"/>
          <w:lang w:val="mk-MK"/>
        </w:rPr>
        <w:t>п</w:t>
      </w:r>
      <w:r>
        <w:rPr>
          <w:rStyle w:val="Hyperlink"/>
          <w:rFonts w:ascii="Arial" w:hAnsi="Arial" w:cs="Arial"/>
          <w:bCs/>
          <w:color w:val="000000" w:themeColor="text1"/>
          <w:sz w:val="20"/>
          <w:szCs w:val="20"/>
          <w:u w:val="none"/>
          <w:lang w:val="mk-MK"/>
        </w:rPr>
        <w:t xml:space="preserve">опреченост.  Користени се со дозвола. </w:t>
      </w:r>
    </w:p>
    <w:p w14:paraId="4D975CB9" w14:textId="77777777" w:rsidR="00793DCF" w:rsidRPr="00F8674A" w:rsidRDefault="00793DCF" w:rsidP="003520C0">
      <w:pPr>
        <w:spacing w:line="480" w:lineRule="auto"/>
        <w:ind w:left="2835"/>
        <w:rPr>
          <w:sz w:val="28"/>
          <w:szCs w:val="28"/>
        </w:rPr>
      </w:pPr>
    </w:p>
    <w:sectPr w:rsidR="00793DCF" w:rsidRPr="00F8674A" w:rsidSect="005E180B">
      <w:footerReference w:type="even" r:id="rId39"/>
      <w:footerReference w:type="default" r:id="rId40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7C1A77" w14:textId="77777777" w:rsidR="00D20EB1" w:rsidRDefault="00D20EB1" w:rsidP="0098182B">
      <w:r>
        <w:separator/>
      </w:r>
    </w:p>
  </w:endnote>
  <w:endnote w:type="continuationSeparator" w:id="0">
    <w:p w14:paraId="04AF2E47" w14:textId="77777777" w:rsidR="00D20EB1" w:rsidRDefault="00D20EB1" w:rsidP="00981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9937570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A30FA19" w14:textId="66DA9395" w:rsidR="0098182B" w:rsidRPr="00DC20FF" w:rsidRDefault="0098182B" w:rsidP="005E180B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sz w:val="28"/>
            <w:szCs w:val="28"/>
          </w:rPr>
        </w:pPr>
        <w:r w:rsidRPr="00DC20FF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DC20FF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DC20FF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995A1B">
          <w:rPr>
            <w:rStyle w:val="PageNumber"/>
            <w:rFonts w:ascii="Arial" w:hAnsi="Arial" w:cs="Arial"/>
            <w:noProof/>
            <w:sz w:val="28"/>
            <w:szCs w:val="28"/>
          </w:rPr>
          <w:t>8</w:t>
        </w:r>
        <w:r w:rsidRPr="00DC20FF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4E0C5C28" w14:textId="77777777" w:rsidR="0098182B" w:rsidRPr="00DC20FF" w:rsidRDefault="0098182B" w:rsidP="0098182B">
    <w:pPr>
      <w:pStyle w:val="Footer"/>
      <w:ind w:right="360"/>
      <w:rPr>
        <w:rFonts w:ascii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-16955303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3CE1019" w14:textId="01522BA7" w:rsidR="005E180B" w:rsidRPr="005E180B" w:rsidRDefault="005E180B" w:rsidP="005E180B">
        <w:pPr>
          <w:pStyle w:val="Footer"/>
          <w:framePr w:wrap="none" w:vAnchor="text" w:hAnchor="page" w:x="1441" w:y="2"/>
          <w:rPr>
            <w:rStyle w:val="PageNumber"/>
            <w:rFonts w:ascii="Arial" w:hAnsi="Arial" w:cs="Arial"/>
            <w:sz w:val="28"/>
            <w:szCs w:val="28"/>
          </w:rPr>
        </w:pPr>
        <w:r w:rsidRPr="005E180B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5E180B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5E180B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995A1B">
          <w:rPr>
            <w:rStyle w:val="PageNumber"/>
            <w:rFonts w:ascii="Arial" w:hAnsi="Arial" w:cs="Arial"/>
            <w:noProof/>
            <w:sz w:val="28"/>
            <w:szCs w:val="28"/>
          </w:rPr>
          <w:t>9</w:t>
        </w:r>
        <w:r w:rsidRPr="005E180B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4AD728D6" w14:textId="77777777" w:rsidR="0098182B" w:rsidRDefault="0098182B" w:rsidP="0098182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8D8FD6" w14:textId="77777777" w:rsidR="00D20EB1" w:rsidRDefault="00D20EB1" w:rsidP="0098182B">
      <w:r>
        <w:separator/>
      </w:r>
    </w:p>
  </w:footnote>
  <w:footnote w:type="continuationSeparator" w:id="0">
    <w:p w14:paraId="630EF74F" w14:textId="77777777" w:rsidR="00D20EB1" w:rsidRDefault="00D20EB1" w:rsidP="009818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B666D"/>
    <w:multiLevelType w:val="hybridMultilevel"/>
    <w:tmpl w:val="70527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A7D63"/>
    <w:multiLevelType w:val="hybridMultilevel"/>
    <w:tmpl w:val="862A5F66"/>
    <w:lvl w:ilvl="0" w:tplc="0409000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64" w:hanging="360"/>
      </w:pPr>
      <w:rPr>
        <w:rFonts w:ascii="Wingdings" w:hAnsi="Wingdings" w:hint="default"/>
      </w:rPr>
    </w:lvl>
  </w:abstractNum>
  <w:abstractNum w:abstractNumId="2" w15:restartNumberingAfterBreak="0">
    <w:nsid w:val="07B309D8"/>
    <w:multiLevelType w:val="hybridMultilevel"/>
    <w:tmpl w:val="BB58D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67E0C"/>
    <w:multiLevelType w:val="hybridMultilevel"/>
    <w:tmpl w:val="DEC24F80"/>
    <w:lvl w:ilvl="0" w:tplc="04090001">
      <w:start w:val="1"/>
      <w:numFmt w:val="bullet"/>
      <w:lvlText w:val=""/>
      <w:lvlJc w:val="left"/>
      <w:pPr>
        <w:ind w:left="34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4" w15:restartNumberingAfterBreak="0">
    <w:nsid w:val="1E5D1E71"/>
    <w:multiLevelType w:val="hybridMultilevel"/>
    <w:tmpl w:val="FFF61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51117"/>
    <w:multiLevelType w:val="hybridMultilevel"/>
    <w:tmpl w:val="BA40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D3E1B"/>
    <w:multiLevelType w:val="hybridMultilevel"/>
    <w:tmpl w:val="2A149D94"/>
    <w:lvl w:ilvl="0" w:tplc="B2829ADA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00" w:hanging="360"/>
      </w:pPr>
      <w:rPr>
        <w:rFonts w:ascii="Wingdings" w:hAnsi="Wingdings" w:hint="default"/>
      </w:rPr>
    </w:lvl>
  </w:abstractNum>
  <w:abstractNum w:abstractNumId="7" w15:restartNumberingAfterBreak="0">
    <w:nsid w:val="51EA3267"/>
    <w:multiLevelType w:val="hybridMultilevel"/>
    <w:tmpl w:val="C88EA9FE"/>
    <w:lvl w:ilvl="0" w:tplc="EE9690C8">
      <w:start w:val="7"/>
      <w:numFmt w:val="bullet"/>
      <w:lvlText w:val="-"/>
      <w:lvlJc w:val="left"/>
      <w:pPr>
        <w:ind w:left="3195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8" w15:restartNumberingAfterBreak="0">
    <w:nsid w:val="5B8C5BB0"/>
    <w:multiLevelType w:val="hybridMultilevel"/>
    <w:tmpl w:val="D1D46C9A"/>
    <w:lvl w:ilvl="0" w:tplc="EE9690C8">
      <w:start w:val="7"/>
      <w:numFmt w:val="bullet"/>
      <w:lvlText w:val="-"/>
      <w:lvlJc w:val="left"/>
      <w:pPr>
        <w:ind w:left="5889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9" w15:restartNumberingAfterBreak="0">
    <w:nsid w:val="6C3A45AE"/>
    <w:multiLevelType w:val="hybridMultilevel"/>
    <w:tmpl w:val="C1822A5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9"/>
  </w:num>
  <w:num w:numId="5">
    <w:abstractNumId w:val="2"/>
  </w:num>
  <w:num w:numId="6">
    <w:abstractNumId w:val="0"/>
  </w:num>
  <w:num w:numId="7">
    <w:abstractNumId w:val="4"/>
  </w:num>
  <w:num w:numId="8">
    <w:abstractNumId w:val="3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rQwMbQ0MDAwMzJW0lEKTi0uzszPAykwqQUAeJdZNiwAAAA="/>
  </w:docVars>
  <w:rsids>
    <w:rsidRoot w:val="00655342"/>
    <w:rsid w:val="00000E33"/>
    <w:rsid w:val="00003EA7"/>
    <w:rsid w:val="00012A09"/>
    <w:rsid w:val="00062A96"/>
    <w:rsid w:val="0008670C"/>
    <w:rsid w:val="000A04D1"/>
    <w:rsid w:val="000B2A23"/>
    <w:rsid w:val="00103F66"/>
    <w:rsid w:val="00110E48"/>
    <w:rsid w:val="00116496"/>
    <w:rsid w:val="00117F0E"/>
    <w:rsid w:val="00123187"/>
    <w:rsid w:val="00123BE2"/>
    <w:rsid w:val="00125216"/>
    <w:rsid w:val="00125F7D"/>
    <w:rsid w:val="00160498"/>
    <w:rsid w:val="001A0837"/>
    <w:rsid w:val="001A64B5"/>
    <w:rsid w:val="001B57F8"/>
    <w:rsid w:val="001C5472"/>
    <w:rsid w:val="001D23FD"/>
    <w:rsid w:val="001D58E9"/>
    <w:rsid w:val="001E4267"/>
    <w:rsid w:val="001E6CE2"/>
    <w:rsid w:val="00200C5E"/>
    <w:rsid w:val="00201BA5"/>
    <w:rsid w:val="00223371"/>
    <w:rsid w:val="002251A4"/>
    <w:rsid w:val="002374C2"/>
    <w:rsid w:val="00253619"/>
    <w:rsid w:val="00256ECF"/>
    <w:rsid w:val="00267194"/>
    <w:rsid w:val="00294DC3"/>
    <w:rsid w:val="002A21B0"/>
    <w:rsid w:val="002C2196"/>
    <w:rsid w:val="002C4903"/>
    <w:rsid w:val="002C6039"/>
    <w:rsid w:val="002D3911"/>
    <w:rsid w:val="002E00E3"/>
    <w:rsid w:val="002E17D0"/>
    <w:rsid w:val="00313823"/>
    <w:rsid w:val="00324CE7"/>
    <w:rsid w:val="00350AD9"/>
    <w:rsid w:val="003520C0"/>
    <w:rsid w:val="00364FFE"/>
    <w:rsid w:val="00383C9D"/>
    <w:rsid w:val="003A16FD"/>
    <w:rsid w:val="003A399B"/>
    <w:rsid w:val="003B412C"/>
    <w:rsid w:val="003C2BCB"/>
    <w:rsid w:val="003D59F9"/>
    <w:rsid w:val="003E3A76"/>
    <w:rsid w:val="00413790"/>
    <w:rsid w:val="004311D4"/>
    <w:rsid w:val="004352FD"/>
    <w:rsid w:val="00435359"/>
    <w:rsid w:val="00454EFC"/>
    <w:rsid w:val="004771A0"/>
    <w:rsid w:val="004833FD"/>
    <w:rsid w:val="00487125"/>
    <w:rsid w:val="004B2F47"/>
    <w:rsid w:val="004B5D25"/>
    <w:rsid w:val="004D15A0"/>
    <w:rsid w:val="004D72B6"/>
    <w:rsid w:val="004E3594"/>
    <w:rsid w:val="00516288"/>
    <w:rsid w:val="00517A0A"/>
    <w:rsid w:val="005205C6"/>
    <w:rsid w:val="00525C8A"/>
    <w:rsid w:val="0052686C"/>
    <w:rsid w:val="00531762"/>
    <w:rsid w:val="00534AAB"/>
    <w:rsid w:val="00536134"/>
    <w:rsid w:val="00566C07"/>
    <w:rsid w:val="005841EE"/>
    <w:rsid w:val="00592835"/>
    <w:rsid w:val="00593D6E"/>
    <w:rsid w:val="00594078"/>
    <w:rsid w:val="005C003F"/>
    <w:rsid w:val="005C24B2"/>
    <w:rsid w:val="005C3BF7"/>
    <w:rsid w:val="005C76CC"/>
    <w:rsid w:val="005E180B"/>
    <w:rsid w:val="005E25CF"/>
    <w:rsid w:val="005E2694"/>
    <w:rsid w:val="005F052F"/>
    <w:rsid w:val="006216B8"/>
    <w:rsid w:val="00624D2F"/>
    <w:rsid w:val="0063619C"/>
    <w:rsid w:val="00653695"/>
    <w:rsid w:val="00655342"/>
    <w:rsid w:val="00656ED7"/>
    <w:rsid w:val="00663915"/>
    <w:rsid w:val="006A229C"/>
    <w:rsid w:val="006A5F9F"/>
    <w:rsid w:val="006D53CA"/>
    <w:rsid w:val="006E3FBB"/>
    <w:rsid w:val="006F1CBC"/>
    <w:rsid w:val="006F7B5F"/>
    <w:rsid w:val="0070028D"/>
    <w:rsid w:val="00705759"/>
    <w:rsid w:val="00737DCF"/>
    <w:rsid w:val="0074548D"/>
    <w:rsid w:val="00777474"/>
    <w:rsid w:val="00793DCF"/>
    <w:rsid w:val="007A0F8B"/>
    <w:rsid w:val="007A4D23"/>
    <w:rsid w:val="007F6683"/>
    <w:rsid w:val="00811666"/>
    <w:rsid w:val="0085704B"/>
    <w:rsid w:val="00860FB0"/>
    <w:rsid w:val="00863E14"/>
    <w:rsid w:val="008657C5"/>
    <w:rsid w:val="00870814"/>
    <w:rsid w:val="008764F0"/>
    <w:rsid w:val="00876B14"/>
    <w:rsid w:val="0089612B"/>
    <w:rsid w:val="008A0CCC"/>
    <w:rsid w:val="008A5BAB"/>
    <w:rsid w:val="008B126F"/>
    <w:rsid w:val="008E14BB"/>
    <w:rsid w:val="008F7176"/>
    <w:rsid w:val="009024F6"/>
    <w:rsid w:val="00964F79"/>
    <w:rsid w:val="0098182B"/>
    <w:rsid w:val="009859E6"/>
    <w:rsid w:val="00995A1B"/>
    <w:rsid w:val="009A24D7"/>
    <w:rsid w:val="009A4285"/>
    <w:rsid w:val="009A7DE4"/>
    <w:rsid w:val="009B1539"/>
    <w:rsid w:val="009B2C43"/>
    <w:rsid w:val="009F5FC0"/>
    <w:rsid w:val="009F631B"/>
    <w:rsid w:val="009F746A"/>
    <w:rsid w:val="00A0365F"/>
    <w:rsid w:val="00A14245"/>
    <w:rsid w:val="00A2681F"/>
    <w:rsid w:val="00A329FA"/>
    <w:rsid w:val="00A44178"/>
    <w:rsid w:val="00A722BB"/>
    <w:rsid w:val="00A92010"/>
    <w:rsid w:val="00A96197"/>
    <w:rsid w:val="00AF0EA5"/>
    <w:rsid w:val="00AF1552"/>
    <w:rsid w:val="00B072DB"/>
    <w:rsid w:val="00B117BC"/>
    <w:rsid w:val="00B12DBE"/>
    <w:rsid w:val="00B1410E"/>
    <w:rsid w:val="00B25CE0"/>
    <w:rsid w:val="00B43D48"/>
    <w:rsid w:val="00B52222"/>
    <w:rsid w:val="00B67FE5"/>
    <w:rsid w:val="00B93F2B"/>
    <w:rsid w:val="00B940F5"/>
    <w:rsid w:val="00BA5F2C"/>
    <w:rsid w:val="00BB6095"/>
    <w:rsid w:val="00BE508E"/>
    <w:rsid w:val="00BF02B5"/>
    <w:rsid w:val="00BF2BF1"/>
    <w:rsid w:val="00C00AF5"/>
    <w:rsid w:val="00C1104F"/>
    <w:rsid w:val="00C571D3"/>
    <w:rsid w:val="00C8123F"/>
    <w:rsid w:val="00C85FBC"/>
    <w:rsid w:val="00CB51D8"/>
    <w:rsid w:val="00CC1A3E"/>
    <w:rsid w:val="00D14936"/>
    <w:rsid w:val="00D20EB1"/>
    <w:rsid w:val="00D27AEE"/>
    <w:rsid w:val="00D62DB0"/>
    <w:rsid w:val="00D70083"/>
    <w:rsid w:val="00D754FF"/>
    <w:rsid w:val="00D81D2E"/>
    <w:rsid w:val="00DB31D0"/>
    <w:rsid w:val="00DC20FF"/>
    <w:rsid w:val="00DC6211"/>
    <w:rsid w:val="00DD0A4E"/>
    <w:rsid w:val="00DD0AF0"/>
    <w:rsid w:val="00DD2926"/>
    <w:rsid w:val="00DE4321"/>
    <w:rsid w:val="00E01B34"/>
    <w:rsid w:val="00E03392"/>
    <w:rsid w:val="00E32375"/>
    <w:rsid w:val="00E37C68"/>
    <w:rsid w:val="00E66EF4"/>
    <w:rsid w:val="00E72AD9"/>
    <w:rsid w:val="00E919D5"/>
    <w:rsid w:val="00E91A64"/>
    <w:rsid w:val="00E94E09"/>
    <w:rsid w:val="00EA6756"/>
    <w:rsid w:val="00EC6E76"/>
    <w:rsid w:val="00EF0163"/>
    <w:rsid w:val="00EF6F3C"/>
    <w:rsid w:val="00F15DA5"/>
    <w:rsid w:val="00F15E06"/>
    <w:rsid w:val="00F25E71"/>
    <w:rsid w:val="00F36592"/>
    <w:rsid w:val="00F8674A"/>
    <w:rsid w:val="00F90BC4"/>
    <w:rsid w:val="00FB1ABF"/>
    <w:rsid w:val="00FE5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1F940"/>
  <w14:defaultImageDpi w14:val="330"/>
  <w15:chartTrackingRefBased/>
  <w15:docId w15:val="{0E10FD80-5B20-F54A-A4CE-AAACEF841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342"/>
  </w:style>
  <w:style w:type="paragraph" w:styleId="Heading1">
    <w:name w:val="heading 1"/>
    <w:basedOn w:val="Normal"/>
    <w:next w:val="Normal"/>
    <w:link w:val="Heading1Char"/>
    <w:uiPriority w:val="9"/>
    <w:qFormat/>
    <w:rsid w:val="003520C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20C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71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6553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3DCF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F7176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3EA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EA7"/>
    <w:rPr>
      <w:rFonts w:ascii="Times New Roman" w:hAnsi="Times New Roman" w:cs="Times New Roman"/>
      <w:sz w:val="18"/>
      <w:szCs w:val="18"/>
    </w:rPr>
  </w:style>
  <w:style w:type="character" w:customStyle="1" w:styleId="normaltextrun">
    <w:name w:val="normaltextrun"/>
    <w:basedOn w:val="DefaultParagraphFont"/>
    <w:rsid w:val="0098182B"/>
  </w:style>
  <w:style w:type="paragraph" w:customStyle="1" w:styleId="paragraph">
    <w:name w:val="paragraph"/>
    <w:basedOn w:val="Normal"/>
    <w:rsid w:val="0098182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9818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82B"/>
  </w:style>
  <w:style w:type="paragraph" w:styleId="Footer">
    <w:name w:val="footer"/>
    <w:basedOn w:val="Normal"/>
    <w:link w:val="FooterChar"/>
    <w:uiPriority w:val="99"/>
    <w:unhideWhenUsed/>
    <w:rsid w:val="00981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82B"/>
  </w:style>
  <w:style w:type="character" w:styleId="PageNumber">
    <w:name w:val="page number"/>
    <w:basedOn w:val="DefaultParagraphFont"/>
    <w:uiPriority w:val="99"/>
    <w:semiHidden/>
    <w:unhideWhenUsed/>
    <w:rsid w:val="0098182B"/>
  </w:style>
  <w:style w:type="character" w:styleId="FollowedHyperlink">
    <w:name w:val="FollowedHyperlink"/>
    <w:basedOn w:val="DefaultParagraphFont"/>
    <w:uiPriority w:val="99"/>
    <w:semiHidden/>
    <w:unhideWhenUsed/>
    <w:rsid w:val="006A5F9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520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20C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225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51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51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1A4"/>
    <w:rPr>
      <w:b/>
      <w:bCs/>
      <w:sz w:val="20"/>
      <w:szCs w:val="20"/>
    </w:rPr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rsid w:val="00D27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65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footer" Target="footer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jp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hyperlink" Target="http://www.easyonthei.nhs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16DC0C5-3356-4C76-8C8E-9583EE9305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479</Words>
  <Characters>273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La Paglia</dc:creator>
  <cp:keywords/>
  <dc:description/>
  <cp:lastModifiedBy>Project Officer - Women With Disabilities Australia</cp:lastModifiedBy>
  <cp:revision>2</cp:revision>
  <dcterms:created xsi:type="dcterms:W3CDTF">2020-07-08T01:47:00Z</dcterms:created>
  <dcterms:modified xsi:type="dcterms:W3CDTF">2020-07-08T01:47:00Z</dcterms:modified>
</cp:coreProperties>
</file>